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9104"/>
      </w:tblGrid>
      <w:tr w:rsidR="003E6DA9" w:rsidTr="00AD6C05">
        <w:trPr>
          <w:trHeight w:val="707"/>
        </w:trPr>
        <w:tc>
          <w:tcPr>
            <w:tcW w:w="91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 xml:space="preserve">FORMULIR PENGAJUAN SEMINAR </w:t>
            </w:r>
            <w:sdt>
              <w:sdtPr>
                <w:rPr>
                  <w:rFonts w:ascii="Arial" w:hAnsi="Arial" w:cs="Arial"/>
                  <w:b/>
                </w:rPr>
                <w:id w:val="-504127848"/>
                <w:placeholder>
                  <w:docPart w:val="DefaultPlaceholder_1081868575"/>
                </w:placeholder>
                <w:dropDownList>
                  <w:listItem w:displayText="Pilih Seminar" w:value="Pilih Seminar"/>
                  <w:listItem w:displayText="USUL PENELITIAN" w:value="USUL PENELITIAN"/>
                  <w:listItem w:displayText="HASIL PENELITIAN" w:value="HASIL PENELITIAN"/>
                </w:dropDownList>
              </w:sdtPr>
              <w:sdtContent>
                <w:r w:rsidR="00A22635">
                  <w:rPr>
                    <w:rFonts w:ascii="Arial" w:hAnsi="Arial" w:cs="Arial"/>
                    <w:b/>
                  </w:rPr>
                  <w:t>Pilih Seminar</w:t>
                </w:r>
              </w:sdtContent>
            </w:sdt>
          </w:p>
          <w:p w:rsidR="003E6DA9" w:rsidRDefault="003E6DA9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>JURUSAN ILMU KOMPUTER  FMIPA  UNIVERSITAS LAMPUNG</w:t>
            </w:r>
          </w:p>
        </w:tc>
      </w:tr>
    </w:tbl>
    <w:p w:rsidR="003E6DA9" w:rsidRPr="000B09EC" w:rsidRDefault="003E6DA9" w:rsidP="003E6DA9">
      <w:pPr>
        <w:tabs>
          <w:tab w:val="left" w:pos="9480"/>
        </w:tabs>
        <w:spacing w:before="240"/>
        <w:jc w:val="center"/>
        <w:rPr>
          <w:rFonts w:ascii="Arial" w:hAnsi="Arial" w:cs="Arial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/7</w:t>
      </w:r>
      <w:r w:rsidRPr="000B09EC">
        <w:rPr>
          <w:rFonts w:ascii="Arial" w:hAnsi="Arial" w:cs="Arial"/>
          <w:lang w:val="id-ID"/>
        </w:rPr>
        <w:t>.6</w:t>
      </w:r>
      <w:r w:rsidR="002C2E8B"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-388875910"/>
          <w:placeholder>
            <w:docPart w:val="DefaultPlaceholder_1081868575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Content>
          <w:r w:rsidR="003E3BFF" w:rsidRPr="003E3BFF">
            <w:rPr>
              <w:rFonts w:ascii="Arial" w:hAnsi="Arial" w:cs="Arial"/>
              <w:u w:val="single"/>
            </w:rPr>
            <w:t>PILIH SEMINAR</w:t>
          </w:r>
        </w:sdtContent>
      </w:sdt>
      <w:r w:rsidR="003E3BFF" w:rsidRPr="000B09EC">
        <w:rPr>
          <w:rFonts w:ascii="Arial" w:hAnsi="Arial" w:cs="Arial"/>
        </w:rPr>
        <w:t xml:space="preserve"> </w:t>
      </w:r>
      <w:r w:rsidR="002C2E8B" w:rsidRPr="000B09EC">
        <w:rPr>
          <w:rFonts w:ascii="Arial" w:hAnsi="Arial" w:cs="Arial"/>
        </w:rPr>
        <w:t>/2017</w:t>
      </w:r>
    </w:p>
    <w:p w:rsidR="003E6DA9" w:rsidRPr="000B09EC" w:rsidRDefault="003E6DA9" w:rsidP="003E6DA9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</w:p>
    <w:p w:rsidR="003E6DA9" w:rsidRDefault="003E6DA9" w:rsidP="003E3BFF">
      <w:pPr>
        <w:tabs>
          <w:tab w:val="left" w:pos="9480"/>
        </w:tabs>
        <w:spacing w:after="0" w:line="240" w:lineRule="auto"/>
        <w:rPr>
          <w:rFonts w:ascii="Arial" w:hAnsi="Arial" w:cs="Arial"/>
        </w:rPr>
      </w:pPr>
      <w:r w:rsidRPr="000B09EC">
        <w:rPr>
          <w:rFonts w:ascii="Arial" w:hAnsi="Arial" w:cs="Arial"/>
        </w:rPr>
        <w:t xml:space="preserve">Mahasiswa </w:t>
      </w:r>
      <w:proofErr w:type="gramStart"/>
      <w:r w:rsidRPr="000B09EC">
        <w:rPr>
          <w:rFonts w:ascii="Arial" w:hAnsi="Arial" w:cs="Arial"/>
        </w:rPr>
        <w:t>berikut  telah</w:t>
      </w:r>
      <w:proofErr w:type="gramEnd"/>
      <w:r w:rsidRPr="000B09EC">
        <w:rPr>
          <w:rFonts w:ascii="Arial" w:hAnsi="Arial" w:cs="Arial"/>
        </w:rPr>
        <w:t xml:space="preserve"> layak melaksanakan Seminar</w:t>
      </w:r>
      <w:r w:rsidR="003E3BFF" w:rsidRPr="003E3BFF">
        <w:rPr>
          <w:rFonts w:ascii="Arial" w:hAnsi="Arial" w:cs="Arial"/>
          <w:b/>
        </w:rPr>
        <w:t xml:space="preserve"> </w:t>
      </w:r>
      <w:sdt>
        <w:sdtPr>
          <w:rPr>
            <w:rFonts w:ascii="Arial" w:hAnsi="Arial" w:cs="Arial"/>
            <w:b/>
          </w:rPr>
          <w:id w:val="-351034845"/>
          <w:placeholder>
            <w:docPart w:val="24013B8F30484C1DBA313B04D3353285"/>
          </w:placeholder>
          <w:dropDownList>
            <w:listItem w:displayText="Pilih Seminar" w:value="Pilih Seminar"/>
            <w:listItem w:displayText="USUL PENELITIAN" w:value="USUL PENELITIAN"/>
            <w:listItem w:displayText="HASIL PENELITIAN" w:value="HASIL PENELITIAN"/>
          </w:dropDownList>
        </w:sdtPr>
        <w:sdtContent>
          <w:r w:rsidR="003E3BFF">
            <w:rPr>
              <w:rFonts w:ascii="Arial" w:hAnsi="Arial" w:cs="Arial"/>
              <w:b/>
            </w:rPr>
            <w:t>Pilih Seminar</w:t>
          </w:r>
        </w:sdtContent>
      </w:sdt>
      <w:r w:rsidRPr="000B09EC">
        <w:rPr>
          <w:rFonts w:ascii="Arial" w:hAnsi="Arial" w:cs="Arial"/>
        </w:rPr>
        <w:t>:</w:t>
      </w:r>
    </w:p>
    <w:p w:rsidR="003E3BFF" w:rsidRPr="003E3BFF" w:rsidRDefault="003E3BFF" w:rsidP="003E3BFF">
      <w:pPr>
        <w:tabs>
          <w:tab w:val="left" w:pos="9480"/>
        </w:tabs>
        <w:spacing w:after="0" w:line="240" w:lineRule="auto"/>
        <w:rPr>
          <w:rFonts w:ascii="Arial" w:hAnsi="Arial" w:cs="Arial"/>
          <w:b/>
        </w:rPr>
      </w:pPr>
    </w:p>
    <w:tbl>
      <w:tblPr>
        <w:tblStyle w:val="TableGrid"/>
        <w:tblW w:w="929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43"/>
        <w:gridCol w:w="278"/>
        <w:gridCol w:w="3711"/>
        <w:gridCol w:w="993"/>
        <w:gridCol w:w="283"/>
        <w:gridCol w:w="1786"/>
      </w:tblGrid>
      <w:tr w:rsidR="00355DE4" w:rsidRPr="000B09EC" w:rsidTr="004529A1">
        <w:trPr>
          <w:trHeight w:val="454"/>
        </w:trPr>
        <w:tc>
          <w:tcPr>
            <w:tcW w:w="224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Nama</w:t>
            </w:r>
          </w:p>
        </w:tc>
        <w:tc>
          <w:tcPr>
            <w:tcW w:w="278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bottom w:val="single" w:sz="4" w:space="0" w:color="auto"/>
            </w:tcBorders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NPM</w:t>
            </w:r>
          </w:p>
        </w:tc>
        <w:tc>
          <w:tcPr>
            <w:tcW w:w="28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1786" w:type="dxa"/>
            <w:tcBorders>
              <w:bottom w:val="single" w:sz="4" w:space="0" w:color="auto"/>
            </w:tcBorders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</w:tr>
      <w:tr w:rsidR="00355DE4" w:rsidRPr="000B09EC" w:rsidTr="004529A1">
        <w:trPr>
          <w:trHeight w:val="454"/>
        </w:trPr>
        <w:tc>
          <w:tcPr>
            <w:tcW w:w="2243" w:type="dxa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Judul</w:t>
            </w:r>
          </w:p>
        </w:tc>
        <w:tc>
          <w:tcPr>
            <w:tcW w:w="278" w:type="dxa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6773" w:type="dxa"/>
            <w:gridSpan w:val="4"/>
            <w:tcBorders>
              <w:bottom w:val="single" w:sz="4" w:space="0" w:color="auto"/>
            </w:tcBorders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</w:tr>
      <w:tr w:rsidR="00355DE4" w:rsidRPr="000B09EC" w:rsidTr="004529A1">
        <w:trPr>
          <w:trHeight w:val="454"/>
        </w:trPr>
        <w:tc>
          <w:tcPr>
            <w:tcW w:w="224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Pembimbing Utama</w:t>
            </w:r>
          </w:p>
        </w:tc>
        <w:tc>
          <w:tcPr>
            <w:tcW w:w="278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283" w:type="dxa"/>
            <w:tcBorders>
              <w:top w:val="single" w:sz="4" w:space="0" w:color="auto"/>
            </w:tcBorders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1786" w:type="dxa"/>
            <w:tcBorders>
              <w:top w:val="single" w:sz="4" w:space="0" w:color="auto"/>
            </w:tcBorders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</w:tr>
      <w:tr w:rsidR="00355DE4" w:rsidRPr="000B09EC" w:rsidTr="004529A1">
        <w:trPr>
          <w:trHeight w:val="454"/>
        </w:trPr>
        <w:tc>
          <w:tcPr>
            <w:tcW w:w="2243" w:type="dxa"/>
            <w:vAlign w:val="center"/>
          </w:tcPr>
          <w:p w:rsidR="00355DE4" w:rsidRPr="000B09EC" w:rsidRDefault="00DD5F54" w:rsidP="004529A1">
            <w:pPr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69989852"/>
                <w:placeholder>
                  <w:docPart w:val="20AB1E479050461BADA24DAC5137809C"/>
                </w:placeholder>
                <w:dropDownList>
                  <w:listItem w:displayText="Klik Pilih Status" w:value="Klik Pilih Status"/>
                  <w:listItem w:displayText="Pembimbing II" w:value="Pembimbing II"/>
                  <w:listItem w:displayText="Pembahas" w:value="Pembahas"/>
                </w:dropDownList>
              </w:sdtPr>
              <w:sdtEndPr/>
              <w:sdtContent>
                <w:r w:rsidR="00355DE4" w:rsidRPr="000B09EC">
                  <w:rPr>
                    <w:rFonts w:ascii="Arial" w:hAnsi="Arial" w:cs="Arial"/>
                  </w:rPr>
                  <w:t>Pembimbing II</w:t>
                </w:r>
              </w:sdtContent>
            </w:sdt>
            <w:r w:rsidR="00355DE4" w:rsidRPr="000B09EC">
              <w:rPr>
                <w:rFonts w:ascii="Arial" w:hAnsi="Arial" w:cs="Arial"/>
              </w:rPr>
              <w:tab/>
            </w:r>
          </w:p>
        </w:tc>
        <w:tc>
          <w:tcPr>
            <w:tcW w:w="278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28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1786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</w:tr>
      <w:tr w:rsidR="00355DE4" w:rsidRPr="000B09EC" w:rsidTr="004529A1">
        <w:trPr>
          <w:trHeight w:val="454"/>
        </w:trPr>
        <w:tc>
          <w:tcPr>
            <w:tcW w:w="224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Pembahas</w:t>
            </w:r>
          </w:p>
        </w:tc>
        <w:tc>
          <w:tcPr>
            <w:tcW w:w="278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  <w:r w:rsidRPr="000B09EC">
              <w:rPr>
                <w:rFonts w:ascii="Arial" w:hAnsi="Arial" w:cs="Arial"/>
              </w:rPr>
              <w:t>:</w:t>
            </w:r>
          </w:p>
        </w:tc>
        <w:tc>
          <w:tcPr>
            <w:tcW w:w="3711" w:type="dxa"/>
            <w:tcBorders>
              <w:top w:val="single" w:sz="4" w:space="0" w:color="auto"/>
            </w:tcBorders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99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283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  <w:tc>
          <w:tcPr>
            <w:tcW w:w="1786" w:type="dxa"/>
            <w:vAlign w:val="center"/>
          </w:tcPr>
          <w:p w:rsidR="00355DE4" w:rsidRPr="000B09EC" w:rsidRDefault="00355DE4" w:rsidP="004529A1">
            <w:pPr>
              <w:rPr>
                <w:rFonts w:ascii="Arial" w:hAnsi="Arial" w:cs="Arial"/>
              </w:rPr>
            </w:pPr>
          </w:p>
        </w:tc>
      </w:tr>
    </w:tbl>
    <w:p w:rsidR="003E6DA9" w:rsidRPr="000B09EC" w:rsidRDefault="003E6DA9" w:rsidP="003E6DA9">
      <w:pPr>
        <w:tabs>
          <w:tab w:val="left" w:pos="1320"/>
          <w:tab w:val="left" w:pos="1440"/>
          <w:tab w:val="left" w:leader="dot" w:pos="10680"/>
        </w:tabs>
        <w:ind w:left="6840"/>
        <w:rPr>
          <w:rFonts w:ascii="Arial" w:hAnsi="Arial" w:cs="Arial"/>
        </w:rPr>
      </w:pPr>
    </w:p>
    <w:p w:rsidR="00355DE4" w:rsidRDefault="00355DE4" w:rsidP="003E6DA9">
      <w:pPr>
        <w:tabs>
          <w:tab w:val="left" w:pos="1320"/>
          <w:tab w:val="left" w:pos="1440"/>
          <w:tab w:val="left" w:leader="dot" w:pos="10680"/>
        </w:tabs>
        <w:ind w:left="6840"/>
        <w:rPr>
          <w:rFonts w:ascii="Arial" w:hAnsi="Arial" w:cs="Arial"/>
        </w:rPr>
      </w:pPr>
    </w:p>
    <w:p w:rsidR="003E6DA9" w:rsidRDefault="003E6DA9" w:rsidP="003E6DA9">
      <w:pPr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Bandar Lampung</w:t>
      </w:r>
      <w:proofErr w:type="gramStart"/>
      <w:r>
        <w:rPr>
          <w:rFonts w:ascii="Arial" w:hAnsi="Arial" w:cs="Arial"/>
        </w:rPr>
        <w:t>, ...............................</w:t>
      </w:r>
      <w:proofErr w:type="gramEnd"/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2600"/>
        <w:gridCol w:w="3639"/>
        <w:gridCol w:w="2833"/>
      </w:tblGrid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ngetahui,</w:t>
            </w: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osen Pembimbing Akademik,</w:t>
            </w: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765978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embimbing  </w:t>
            </w:r>
            <w:r w:rsidR="00765978">
              <w:rPr>
                <w:rFonts w:ascii="Arial" w:hAnsi="Arial" w:cs="Arial"/>
              </w:rPr>
              <w:t>Utama</w:t>
            </w:r>
            <w:r>
              <w:rPr>
                <w:rFonts w:ascii="Arial" w:hAnsi="Arial" w:cs="Arial"/>
              </w:rPr>
              <w:t>,</w:t>
            </w: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......................................</w:t>
            </w: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......................................</w:t>
            </w: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P.</w:t>
            </w:r>
            <w:r>
              <w:rPr>
                <w:rFonts w:ascii="Arial" w:hAnsi="Arial" w:cs="Arial"/>
              </w:rPr>
              <w:tab/>
            </w: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P.</w:t>
            </w: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nyetujui,</w:t>
            </w: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tua Jurusan Ilmu Komputer</w:t>
            </w:r>
          </w:p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</w:rPr>
            </w:pP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........................................................</w:t>
            </w: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  <w:tr w:rsidR="003E6DA9" w:rsidTr="00AD6C05">
        <w:tc>
          <w:tcPr>
            <w:tcW w:w="2600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  <w:tc>
          <w:tcPr>
            <w:tcW w:w="3639" w:type="dxa"/>
            <w:shd w:val="clear" w:color="auto" w:fill="auto"/>
          </w:tcPr>
          <w:p w:rsidR="003E6DA9" w:rsidRDefault="003E6DA9" w:rsidP="00AD6C05">
            <w:pPr>
              <w:spacing w:after="0" w:line="24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IP.</w:t>
            </w:r>
          </w:p>
        </w:tc>
        <w:tc>
          <w:tcPr>
            <w:tcW w:w="2833" w:type="dxa"/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rPr>
                <w:rFonts w:ascii="Arial" w:hAnsi="Arial" w:cs="Arial"/>
              </w:rPr>
            </w:pPr>
          </w:p>
        </w:tc>
      </w:tr>
    </w:tbl>
    <w:p w:rsidR="003E6DA9" w:rsidRDefault="003E6DA9" w:rsidP="003E6DA9">
      <w:pPr>
        <w:ind w:left="2880" w:hanging="2880"/>
        <w:rPr>
          <w:rFonts w:ascii="Arial" w:hAnsi="Arial" w:cs="Arial"/>
          <w:lang w:val="id-ID"/>
        </w:rPr>
      </w:pPr>
    </w:p>
    <w:p w:rsidR="003E6DA9" w:rsidRPr="002616AF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1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565ABB">
        <w:rPr>
          <w:rFonts w:ascii="Arial" w:hAnsi="Arial" w:cs="Arial"/>
        </w:rPr>
        <w:t>/0</w:t>
      </w:r>
      <w:r w:rsidR="00B60829">
        <w:rPr>
          <w:rFonts w:ascii="Arial" w:hAnsi="Arial" w:cs="Arial"/>
        </w:rPr>
        <w:t>0</w:t>
      </w:r>
      <w:r w:rsidR="00565ABB">
        <w:rPr>
          <w:rFonts w:ascii="Arial" w:hAnsi="Arial" w:cs="Arial"/>
        </w:rPr>
        <w:t>1</w:t>
      </w:r>
    </w:p>
    <w:p w:rsidR="003E6DA9" w:rsidRDefault="003E6DA9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:rsidR="003E3BFF" w:rsidRDefault="003E6DA9" w:rsidP="003E6D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3E6DA9">
        <w:rPr>
          <w:rFonts w:ascii="Arial" w:hAnsi="Arial" w:cs="Arial"/>
          <w:b/>
        </w:rPr>
        <w:lastRenderedPageBreak/>
        <w:t>FORM VERIFIKASI BERKAS PERSYARATAN</w:t>
      </w:r>
      <w:r w:rsidR="003E3BFF" w:rsidRPr="003E3BFF">
        <w:rPr>
          <w:rFonts w:ascii="Arial" w:hAnsi="Arial" w:cs="Arial"/>
          <w:b/>
        </w:rPr>
        <w:t xml:space="preserve"> </w:t>
      </w:r>
    </w:p>
    <w:p w:rsidR="003E6DA9" w:rsidRPr="003E6DA9" w:rsidRDefault="003E3BFF" w:rsidP="003E6DA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rFonts w:ascii="Arial" w:hAnsi="Arial" w:cs="Arial"/>
          <w:b/>
        </w:rPr>
      </w:pPr>
      <w:r w:rsidRPr="003E6DA9">
        <w:rPr>
          <w:rFonts w:ascii="Arial" w:hAnsi="Arial" w:cs="Arial"/>
          <w:b/>
        </w:rPr>
        <w:t xml:space="preserve">PENGAJUAN SEMINAR </w:t>
      </w:r>
      <w:sdt>
        <w:sdtPr>
          <w:rPr>
            <w:rFonts w:ascii="Arial" w:hAnsi="Arial" w:cs="Arial"/>
            <w:b/>
          </w:rPr>
          <w:id w:val="-1156830011"/>
          <w:placeholder>
            <w:docPart w:val="ED90F6E6F8CF4E67A67DD7E8B019359D"/>
          </w:placeholder>
          <w:dropDownList>
            <w:listItem w:displayText="Pilih Seminar" w:value="Pilih Seminar"/>
            <w:listItem w:displayText="USUL PENELITIAN" w:value="USUL PENELITIAN"/>
            <w:listItem w:displayText="HASIL PENELITIAN" w:value="HASIL PENELITIAN"/>
          </w:dropDownList>
        </w:sdtPr>
        <w:sdtContent>
          <w:r>
            <w:rPr>
              <w:rFonts w:ascii="Arial" w:hAnsi="Arial" w:cs="Arial"/>
              <w:b/>
            </w:rPr>
            <w:t>Pilih Seminar</w:t>
          </w:r>
        </w:sdtContent>
      </w:sdt>
    </w:p>
    <w:p w:rsidR="003E6DA9" w:rsidRPr="003E6DA9" w:rsidRDefault="003E6DA9" w:rsidP="003E3BFF">
      <w:pPr>
        <w:tabs>
          <w:tab w:val="left" w:pos="9480"/>
        </w:tabs>
        <w:spacing w:after="0" w:line="240" w:lineRule="auto"/>
        <w:jc w:val="center"/>
        <w:rPr>
          <w:rFonts w:ascii="Arial" w:hAnsi="Arial" w:cs="Arial"/>
          <w:b/>
        </w:rPr>
      </w:pPr>
    </w:p>
    <w:p w:rsidR="003E3BFF" w:rsidRPr="000B09EC" w:rsidRDefault="003E3BFF" w:rsidP="003E3BFF">
      <w:pPr>
        <w:tabs>
          <w:tab w:val="left" w:pos="9480"/>
        </w:tabs>
        <w:spacing w:before="240"/>
        <w:jc w:val="center"/>
        <w:rPr>
          <w:rFonts w:ascii="Arial" w:hAnsi="Arial" w:cs="Arial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/7</w:t>
      </w:r>
      <w:r w:rsidRPr="000B09EC">
        <w:rPr>
          <w:rFonts w:ascii="Arial" w:hAnsi="Arial" w:cs="Arial"/>
          <w:lang w:val="id-ID"/>
        </w:rPr>
        <w:t>.6</w:t>
      </w:r>
      <w:r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979031548"/>
          <w:placeholder>
            <w:docPart w:val="CD9ACDAE5F444043854B81609414D218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Content>
          <w:r w:rsidRPr="003E3BFF">
            <w:rPr>
              <w:rFonts w:ascii="Arial" w:hAnsi="Arial" w:cs="Arial"/>
              <w:u w:val="single"/>
            </w:rPr>
            <w:t>PILIH SEMINAR</w:t>
          </w:r>
        </w:sdtContent>
      </w:sdt>
      <w:r w:rsidRPr="000B09EC">
        <w:rPr>
          <w:rFonts w:ascii="Arial" w:hAnsi="Arial" w:cs="Arial"/>
        </w:rPr>
        <w:t xml:space="preserve"> /2017</w:t>
      </w:r>
    </w:p>
    <w:p w:rsidR="003E6DA9" w:rsidRDefault="003E6DA9" w:rsidP="003E6DA9">
      <w:pPr>
        <w:tabs>
          <w:tab w:val="left" w:pos="9480"/>
        </w:tabs>
        <w:jc w:val="center"/>
        <w:rPr>
          <w:rFonts w:ascii="Arial" w:hAnsi="Arial" w:cs="Arial"/>
          <w:b/>
        </w:rPr>
      </w:pPr>
    </w:p>
    <w:p w:rsidR="003E6DA9" w:rsidRDefault="003E6DA9" w:rsidP="003E6DA9">
      <w:pPr>
        <w:tabs>
          <w:tab w:val="left" w:pos="2127"/>
          <w:tab w:val="left" w:leader="dot" w:pos="10206"/>
        </w:tabs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>Nama Mahasiswa</w:t>
      </w:r>
      <w:r>
        <w:rPr>
          <w:rFonts w:ascii="Arial" w:hAnsi="Arial" w:cs="Arial"/>
        </w:rPr>
        <w:tab/>
        <w:t xml:space="preserve">: </w:t>
      </w:r>
      <w:r>
        <w:rPr>
          <w:rFonts w:ascii="Arial" w:hAnsi="Arial" w:cs="Arial"/>
          <w:lang w:val="id-ID"/>
        </w:rPr>
        <w:t>............................................................................................................</w:t>
      </w:r>
    </w:p>
    <w:p w:rsidR="003E6DA9" w:rsidRDefault="003E6DA9" w:rsidP="003E6DA9">
      <w:pPr>
        <w:tabs>
          <w:tab w:val="left" w:pos="2127"/>
          <w:tab w:val="left" w:leader="dot" w:pos="10206"/>
        </w:tabs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>NPM</w:t>
      </w:r>
      <w:r>
        <w:rPr>
          <w:rFonts w:ascii="Arial" w:hAnsi="Arial" w:cs="Arial"/>
        </w:rPr>
        <w:tab/>
        <w:t xml:space="preserve">: </w:t>
      </w:r>
      <w:r>
        <w:rPr>
          <w:rFonts w:ascii="Arial" w:hAnsi="Arial" w:cs="Arial"/>
          <w:lang w:val="id-ID"/>
        </w:rPr>
        <w:t>............................................................................................................</w:t>
      </w:r>
    </w:p>
    <w:p w:rsidR="003E6DA9" w:rsidRDefault="003E6DA9" w:rsidP="003E6DA9">
      <w:pPr>
        <w:tabs>
          <w:tab w:val="left" w:pos="2127"/>
          <w:tab w:val="left" w:leader="dot" w:pos="10206"/>
        </w:tabs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Judul </w:t>
      </w:r>
      <w:proofErr w:type="gramStart"/>
      <w:r>
        <w:rPr>
          <w:rFonts w:ascii="Arial" w:hAnsi="Arial" w:cs="Arial"/>
        </w:rPr>
        <w:t>Skripsi</w:t>
      </w:r>
      <w:r>
        <w:rPr>
          <w:rFonts w:ascii="Arial" w:hAnsi="Arial" w:cs="Arial"/>
        </w:rPr>
        <w:tab/>
        <w:t xml:space="preserve">:  </w:t>
      </w:r>
      <w:r>
        <w:rPr>
          <w:rFonts w:ascii="Arial" w:hAnsi="Arial" w:cs="Arial"/>
          <w:lang w:val="id-ID"/>
        </w:rPr>
        <w:t>...........................................................................................................</w:t>
      </w:r>
      <w:proofErr w:type="gramEnd"/>
    </w:p>
    <w:p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>Fakultas / Jurusan</w:t>
      </w:r>
      <w:r>
        <w:rPr>
          <w:rFonts w:ascii="Arial" w:hAnsi="Arial" w:cs="Arial"/>
        </w:rPr>
        <w:tab/>
        <w:t xml:space="preserve">: Matematika dan Ilmu Pengetahuan Alam / </w:t>
      </w:r>
      <w:r>
        <w:rPr>
          <w:rFonts w:ascii="Arial" w:hAnsi="Arial" w:cs="Arial"/>
          <w:lang w:val="id-ID"/>
        </w:rPr>
        <w:t>Ilmu Komputer</w:t>
      </w:r>
    </w:p>
    <w:p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>Tanggal Masu</w:t>
      </w:r>
      <w:r>
        <w:rPr>
          <w:rFonts w:ascii="Arial" w:hAnsi="Arial" w:cs="Arial"/>
          <w:lang w:val="id-ID"/>
        </w:rPr>
        <w:t xml:space="preserve">k </w:t>
      </w:r>
      <w:r>
        <w:rPr>
          <w:rFonts w:ascii="Arial" w:hAnsi="Arial" w:cs="Arial"/>
        </w:rPr>
        <w:t>Berkas</w:t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................................................................................................</w:t>
      </w:r>
    </w:p>
    <w:p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aktu Pelaksanaan </w:t>
      </w:r>
      <w:proofErr w:type="gramStart"/>
      <w:r>
        <w:rPr>
          <w:rFonts w:ascii="Arial" w:hAnsi="Arial" w:cs="Arial"/>
        </w:rPr>
        <w:t>Seminar  :</w:t>
      </w:r>
      <w:proofErr w:type="gramEnd"/>
      <w:r>
        <w:rPr>
          <w:rFonts w:ascii="Arial" w:hAnsi="Arial" w:cs="Arial"/>
        </w:rPr>
        <w:t xml:space="preserve"> </w:t>
      </w:r>
    </w:p>
    <w:p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ab/>
        <w:t>Tanggal Seminar</w:t>
      </w:r>
      <w:r>
        <w:rPr>
          <w:rFonts w:ascii="Arial" w:hAnsi="Arial" w:cs="Arial"/>
        </w:rPr>
        <w:tab/>
        <w:t xml:space="preserve">: </w:t>
      </w:r>
      <w:r>
        <w:rPr>
          <w:rFonts w:ascii="Arial" w:hAnsi="Arial" w:cs="Arial"/>
          <w:lang w:val="id-ID"/>
        </w:rPr>
        <w:t>................................................................................................</w:t>
      </w:r>
    </w:p>
    <w:p w:rsidR="003E6DA9" w:rsidRDefault="003E6DA9" w:rsidP="003E6DA9">
      <w:pPr>
        <w:spacing w:after="0" w:line="480" w:lineRule="auto"/>
        <w:rPr>
          <w:rFonts w:ascii="Arial" w:hAnsi="Arial" w:cs="Arial"/>
        </w:rPr>
      </w:pPr>
      <w:r>
        <w:rPr>
          <w:rFonts w:ascii="Arial" w:hAnsi="Arial" w:cs="Arial"/>
        </w:rPr>
        <w:tab/>
        <w:t>Waktu dan Ruang</w:t>
      </w:r>
      <w:r>
        <w:rPr>
          <w:rFonts w:ascii="Arial" w:hAnsi="Arial" w:cs="Arial"/>
        </w:rPr>
        <w:tab/>
        <w:t xml:space="preserve">: </w:t>
      </w:r>
      <w:r>
        <w:rPr>
          <w:rFonts w:ascii="Arial" w:hAnsi="Arial" w:cs="Arial"/>
        </w:rPr>
        <w:tab/>
        <w:t xml:space="preserve">WIB / Ruang </w:t>
      </w:r>
      <w:r>
        <w:rPr>
          <w:rFonts w:ascii="Arial" w:hAnsi="Arial" w:cs="Arial"/>
        </w:rPr>
        <w:tab/>
      </w:r>
    </w:p>
    <w:p w:rsidR="003E6DA9" w:rsidRDefault="003E6DA9" w:rsidP="003E6DA9">
      <w:pPr>
        <w:tabs>
          <w:tab w:val="left" w:pos="2127"/>
          <w:tab w:val="left" w:leader="dot" w:pos="8505"/>
        </w:tabs>
        <w:spacing w:after="0" w:line="360" w:lineRule="auto"/>
        <w:rPr>
          <w:rFonts w:ascii="Arial" w:hAnsi="Arial" w:cs="Arial"/>
          <w:sz w:val="20"/>
        </w:rPr>
      </w:pPr>
      <w:r>
        <w:rPr>
          <w:rFonts w:ascii="Arial" w:hAnsi="Arial" w:cs="Arial"/>
        </w:rPr>
        <w:t xml:space="preserve">Kelengkapan </w:t>
      </w:r>
      <w:proofErr w:type="gramStart"/>
      <w:r>
        <w:rPr>
          <w:rFonts w:ascii="Arial" w:hAnsi="Arial" w:cs="Arial"/>
        </w:rPr>
        <w:t>Persyaratan :</w:t>
      </w:r>
      <w:proofErr w:type="gramEnd"/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Mengisi formulir pengajuan </w:t>
      </w:r>
      <w:r>
        <w:rPr>
          <w:rFonts w:ascii="Arial" w:hAnsi="Arial" w:cs="Arial"/>
          <w:b/>
          <w:sz w:val="20"/>
          <w:szCs w:val="22"/>
        </w:rPr>
        <w:t>SEMINAR USUL/HASIL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Transkrip Akademik </w:t>
      </w:r>
      <w:r>
        <w:rPr>
          <w:rFonts w:ascii="Arial" w:hAnsi="Arial" w:cs="Arial"/>
          <w:b/>
          <w:sz w:val="20"/>
          <w:szCs w:val="22"/>
        </w:rPr>
        <w:t>(1 lembar)</w:t>
      </w:r>
      <w:r>
        <w:rPr>
          <w:rFonts w:ascii="Arial" w:hAnsi="Arial" w:cs="Arial"/>
          <w:sz w:val="20"/>
          <w:szCs w:val="22"/>
        </w:rPr>
        <w:t xml:space="preserve"> yang telah ditandatangani oleh Pembantu Dekan 1 dan telah diberi cap stempel fakultas, dengan ketentuan telah lulus semua mata kuliah wajib dan pilihan yang mendukung topik skripsi, minimal 110 SKS, dengan </w:t>
      </w:r>
      <w:r>
        <w:rPr>
          <w:rFonts w:ascii="Arial" w:hAnsi="Arial" w:cs="Arial"/>
          <w:sz w:val="20"/>
          <w:szCs w:val="22"/>
          <w:lang w:val="fi-FI"/>
        </w:rPr>
        <w:t>IPK ≥ 2,00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Fotocopy b</w:t>
      </w:r>
      <w:r>
        <w:rPr>
          <w:rFonts w:ascii="Arial" w:hAnsi="Arial" w:cs="Arial"/>
          <w:sz w:val="20"/>
          <w:szCs w:val="22"/>
          <w:lang w:val="sv-SE"/>
        </w:rPr>
        <w:t xml:space="preserve">ukti lunas pembayaran SPP </w:t>
      </w:r>
      <w:r>
        <w:rPr>
          <w:rFonts w:ascii="Arial" w:hAnsi="Arial" w:cs="Arial"/>
          <w:sz w:val="20"/>
          <w:szCs w:val="22"/>
        </w:rPr>
        <w:t xml:space="preserve"> ter</w:t>
      </w:r>
      <w:r>
        <w:rPr>
          <w:rFonts w:ascii="Arial" w:hAnsi="Arial" w:cs="Arial"/>
          <w:sz w:val="20"/>
          <w:szCs w:val="22"/>
          <w:lang w:val="sv-SE"/>
        </w:rPr>
        <w:t xml:space="preserve">akhir </w:t>
      </w:r>
      <w:r>
        <w:rPr>
          <w:rFonts w:ascii="Arial" w:hAnsi="Arial" w:cs="Arial"/>
          <w:b/>
          <w:sz w:val="20"/>
          <w:szCs w:val="22"/>
        </w:rPr>
        <w:t>(1 lembar)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KRS terakhir </w:t>
      </w:r>
      <w:r>
        <w:rPr>
          <w:rFonts w:ascii="Arial" w:hAnsi="Arial" w:cs="Arial"/>
          <w:b/>
          <w:sz w:val="20"/>
          <w:szCs w:val="22"/>
        </w:rPr>
        <w:t>(1 lembar)</w:t>
      </w:r>
      <w:r>
        <w:rPr>
          <w:rFonts w:ascii="Arial" w:hAnsi="Arial" w:cs="Arial"/>
          <w:sz w:val="20"/>
          <w:szCs w:val="22"/>
        </w:rPr>
        <w:t xml:space="preserve"> yang telah ditandatangani oleh Pembimbing Akademik dan Pembantu Dekan 1 serta telah diberi cap stempel fakultas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>Draft usul/hasil penelitian yang sudah lengkap dan ditandatangani oleh pembimbing I dan II.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</w:rPr>
      </w:pPr>
      <w:r>
        <w:rPr>
          <w:rFonts w:ascii="Arial" w:hAnsi="Arial" w:cs="Arial"/>
          <w:sz w:val="20"/>
          <w:szCs w:val="22"/>
        </w:rPr>
        <w:t xml:space="preserve">Pernah mengikuti seminar usul/hasil minimal 5 kali untuk yang akan seminar usul, </w:t>
      </w:r>
    </w:p>
    <w:p w:rsidR="003E6DA9" w:rsidRPr="00BA020D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  <w:lang w:val="id-ID"/>
        </w:rPr>
      </w:pPr>
      <w:r w:rsidRPr="00BA020D">
        <w:rPr>
          <w:rFonts w:ascii="Arial" w:hAnsi="Arial" w:cs="Arial"/>
          <w:sz w:val="20"/>
          <w:szCs w:val="22"/>
        </w:rPr>
        <w:t>Pernah mengikuti seminar usul/hasil minimal 10 kali untuk yang akan seminar hasil</w:t>
      </w:r>
    </w:p>
    <w:p w:rsidR="003E6DA9" w:rsidRPr="00BA020D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2977"/>
          <w:tab w:val="left" w:leader="dot" w:pos="6804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0"/>
          <w:szCs w:val="22"/>
          <w:lang w:val="id-ID"/>
        </w:rPr>
      </w:pPr>
      <w:r w:rsidRPr="00BA020D">
        <w:rPr>
          <w:rFonts w:ascii="Arial" w:hAnsi="Arial" w:cs="Arial"/>
          <w:sz w:val="20"/>
          <w:szCs w:val="22"/>
        </w:rPr>
        <w:t>Ada skor TOEFL</w:t>
      </w:r>
    </w:p>
    <w:p w:rsidR="003E6DA9" w:rsidRDefault="003E6DA9" w:rsidP="003E6DA9">
      <w:pPr>
        <w:pStyle w:val="ListParagraph"/>
        <w:numPr>
          <w:ilvl w:val="0"/>
          <w:numId w:val="14"/>
        </w:numPr>
        <w:tabs>
          <w:tab w:val="left" w:pos="284"/>
          <w:tab w:val="left" w:pos="1320"/>
          <w:tab w:val="left" w:pos="1440"/>
          <w:tab w:val="left" w:pos="6960"/>
          <w:tab w:val="left" w:leader="dot" w:pos="10680"/>
        </w:tabs>
        <w:suppressAutoHyphens/>
        <w:spacing w:line="276" w:lineRule="auto"/>
        <w:ind w:left="284" w:hanging="284"/>
        <w:contextualSpacing w:val="0"/>
        <w:rPr>
          <w:rFonts w:ascii="Arial" w:hAnsi="Arial" w:cs="Arial"/>
          <w:sz w:val="22"/>
          <w:szCs w:val="22"/>
          <w:lang w:val="id-ID"/>
        </w:rPr>
      </w:pPr>
      <w:r>
        <w:rPr>
          <w:rFonts w:ascii="Arial" w:hAnsi="Arial" w:cs="Arial"/>
          <w:sz w:val="20"/>
          <w:szCs w:val="22"/>
          <w:lang w:val="id-ID"/>
        </w:rPr>
        <w:t>Semua berkas dimasu</w:t>
      </w:r>
      <w:r>
        <w:rPr>
          <w:rFonts w:ascii="Arial" w:hAnsi="Arial" w:cs="Arial"/>
          <w:sz w:val="20"/>
          <w:szCs w:val="22"/>
        </w:rPr>
        <w:t>k</w:t>
      </w:r>
      <w:r>
        <w:rPr>
          <w:rFonts w:ascii="Arial" w:hAnsi="Arial" w:cs="Arial"/>
          <w:sz w:val="20"/>
          <w:szCs w:val="22"/>
          <w:lang w:val="id-ID"/>
        </w:rPr>
        <w:t>kan ke dalam map</w:t>
      </w:r>
      <w:r>
        <w:rPr>
          <w:rFonts w:ascii="Arial" w:hAnsi="Arial" w:cs="Arial"/>
          <w:sz w:val="20"/>
          <w:szCs w:val="22"/>
        </w:rPr>
        <w:t xml:space="preserve"> </w:t>
      </w:r>
      <w:r>
        <w:rPr>
          <w:rFonts w:ascii="Arial" w:hAnsi="Arial" w:cs="Arial"/>
          <w:sz w:val="20"/>
          <w:szCs w:val="22"/>
          <w:lang w:val="id-ID"/>
        </w:rPr>
        <w:t>warna</w:t>
      </w:r>
      <w:r>
        <w:rPr>
          <w:rFonts w:ascii="Arial" w:hAnsi="Arial" w:cs="Arial"/>
          <w:b/>
          <w:sz w:val="20"/>
          <w:szCs w:val="22"/>
        </w:rPr>
        <w:t xml:space="preserve"> MERAH </w:t>
      </w:r>
      <w:r>
        <w:rPr>
          <w:rFonts w:ascii="Arial" w:hAnsi="Arial" w:cs="Arial"/>
          <w:sz w:val="20"/>
          <w:szCs w:val="22"/>
        </w:rPr>
        <w:t xml:space="preserve">untuk seminar usul, </w:t>
      </w:r>
      <w:r>
        <w:rPr>
          <w:rFonts w:ascii="Arial" w:hAnsi="Arial" w:cs="Arial"/>
          <w:b/>
          <w:sz w:val="20"/>
          <w:szCs w:val="22"/>
          <w:lang w:val="id-ID"/>
        </w:rPr>
        <w:t xml:space="preserve">HIJAU </w:t>
      </w:r>
      <w:r>
        <w:rPr>
          <w:rFonts w:ascii="Arial" w:hAnsi="Arial" w:cs="Arial"/>
          <w:sz w:val="20"/>
          <w:szCs w:val="22"/>
        </w:rPr>
        <w:t>untuk seminar hasil</w:t>
      </w:r>
    </w:p>
    <w:p w:rsidR="003E6DA9" w:rsidRDefault="003E6DA9" w:rsidP="003E6DA9">
      <w:pPr>
        <w:ind w:left="72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Bandar Lampung, </w:t>
      </w:r>
      <w:r>
        <w:rPr>
          <w:rFonts w:ascii="Arial" w:hAnsi="Arial" w:cs="Arial"/>
        </w:rPr>
        <w:tab/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engetahui,</w:t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Koordinator Seminar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Pemeriksa Berkas </w:t>
      </w:r>
    </w:p>
    <w:p w:rsidR="003E6DA9" w:rsidRDefault="003E6DA9" w:rsidP="003E6DA9">
      <w:pPr>
        <w:spacing w:after="0" w:line="240" w:lineRule="auto"/>
        <w:ind w:left="5760"/>
        <w:rPr>
          <w:rFonts w:ascii="Arial" w:hAnsi="Arial" w:cs="Arial"/>
        </w:rPr>
      </w:pPr>
      <w:r>
        <w:rPr>
          <w:rFonts w:ascii="Arial" w:hAnsi="Arial" w:cs="Arial"/>
        </w:rPr>
        <w:t>Admin</w:t>
      </w:r>
      <w:r>
        <w:rPr>
          <w:rFonts w:ascii="Arial" w:hAnsi="Arial" w:cs="Arial"/>
          <w:lang w:val="id-ID"/>
        </w:rPr>
        <w:t>istrasi</w:t>
      </w:r>
      <w:r>
        <w:rPr>
          <w:rFonts w:ascii="Arial" w:hAnsi="Arial" w:cs="Arial"/>
        </w:rPr>
        <w:t xml:space="preserve"> Jurusan</w:t>
      </w:r>
    </w:p>
    <w:p w:rsidR="003E6DA9" w:rsidRDefault="003E6DA9" w:rsidP="003E6DA9">
      <w:pPr>
        <w:spacing w:after="0" w:line="240" w:lineRule="auto"/>
        <w:ind w:left="5760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eastAsia="Arial" w:hAnsi="Arial" w:cs="Arial"/>
        </w:rPr>
        <w:t>……</w:t>
      </w:r>
      <w:r>
        <w:rPr>
          <w:rFonts w:ascii="Arial" w:hAnsi="Arial" w:cs="Arial"/>
        </w:rPr>
        <w:t>........</w:t>
      </w:r>
      <w:r>
        <w:rPr>
          <w:rFonts w:ascii="Arial" w:hAnsi="Arial" w:cs="Arial"/>
          <w:lang w:val="id-ID"/>
        </w:rPr>
        <w:t>.....................</w:t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>.......................................</w:t>
      </w:r>
      <w:r>
        <w:rPr>
          <w:rFonts w:ascii="Arial" w:hAnsi="Arial" w:cs="Arial"/>
        </w:rPr>
        <w:tab/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NIP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lang w:val="id-ID"/>
        </w:rPr>
        <w:t xml:space="preserve">NIP. </w:t>
      </w:r>
    </w:p>
    <w:p w:rsidR="003E6DA9" w:rsidRDefault="003E6DA9" w:rsidP="003E6DA9">
      <w:pPr>
        <w:tabs>
          <w:tab w:val="left" w:pos="2127"/>
          <w:tab w:val="left" w:pos="7513"/>
          <w:tab w:val="left" w:leader="dot" w:pos="8505"/>
        </w:tabs>
        <w:spacing w:after="0" w:line="360" w:lineRule="auto"/>
        <w:rPr>
          <w:rFonts w:ascii="Arial" w:hAnsi="Arial" w:cs="Arial"/>
        </w:rPr>
      </w:pPr>
    </w:p>
    <w:p w:rsidR="003E6DA9" w:rsidRPr="002616AF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2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</w:p>
    <w:p w:rsidR="003E6DA9" w:rsidRDefault="003E6DA9">
      <w:pPr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br w:type="page"/>
      </w:r>
    </w:p>
    <w:p w:rsidR="003E6DA9" w:rsidRDefault="003E6DA9" w:rsidP="003E6DA9">
      <w:pPr>
        <w:tabs>
          <w:tab w:val="left" w:pos="2127"/>
          <w:tab w:val="left" w:pos="7513"/>
          <w:tab w:val="left" w:leader="dot" w:pos="8505"/>
        </w:tabs>
        <w:spacing w:after="0" w:line="360" w:lineRule="auto"/>
        <w:rPr>
          <w:rFonts w:ascii="Arial Narrow" w:hAnsi="Arial Narrow" w:cs="Arial Narrow"/>
        </w:rPr>
      </w:pPr>
    </w:p>
    <w:tbl>
      <w:tblPr>
        <w:tblW w:w="8996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8996"/>
      </w:tblGrid>
      <w:tr w:rsidR="003E6DA9" w:rsidTr="00AD6C05">
        <w:trPr>
          <w:trHeight w:val="731"/>
        </w:trPr>
        <w:tc>
          <w:tcPr>
            <w:tcW w:w="89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</w:rPr>
              <w:t xml:space="preserve">UNDANGAN SEMINAR </w:t>
            </w:r>
            <w:sdt>
              <w:sdtPr>
                <w:rPr>
                  <w:rFonts w:ascii="Arial" w:hAnsi="Arial" w:cs="Arial"/>
                  <w:b/>
                </w:rPr>
                <w:id w:val="-1345705723"/>
                <w:placeholder>
                  <w:docPart w:val="DE3FBAB906F34C20A6A8DB44F4345F12"/>
                </w:placeholder>
                <w:dropDownList>
                  <w:listItem w:displayText="Pilih Seminar" w:value="Pilih Seminar"/>
                  <w:listItem w:displayText="USUL PENELITIAN" w:value="USUL PENELITIAN"/>
                  <w:listItem w:displayText="HASIL PENELITIAN" w:value="HASIL PENELITIAN"/>
                </w:dropDownList>
              </w:sdtPr>
              <w:sdtContent>
                <w:r w:rsidR="004A2B2B">
                  <w:rPr>
                    <w:rFonts w:ascii="Arial" w:hAnsi="Arial" w:cs="Arial"/>
                    <w:b/>
                  </w:rPr>
                  <w:t>Pilih Seminar</w:t>
                </w:r>
              </w:sdtContent>
            </w:sdt>
          </w:p>
          <w:p w:rsidR="003E6DA9" w:rsidRDefault="003E6DA9" w:rsidP="00AD6C05">
            <w:pPr>
              <w:tabs>
                <w:tab w:val="left" w:pos="9480"/>
              </w:tabs>
              <w:spacing w:after="0" w:line="240" w:lineRule="auto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JURUSAN </w:t>
            </w:r>
            <w:r>
              <w:rPr>
                <w:rFonts w:ascii="Arial" w:hAnsi="Arial" w:cs="Arial"/>
                <w:lang w:val="id-ID"/>
              </w:rPr>
              <w:t>ILMU KOMPUTER</w:t>
            </w:r>
            <w:r>
              <w:rPr>
                <w:rFonts w:ascii="Arial" w:hAnsi="Arial" w:cs="Arial"/>
              </w:rPr>
              <w:t xml:space="preserve"> FMIPA UNIVERSITAS LAMPUNG</w:t>
            </w:r>
          </w:p>
        </w:tc>
      </w:tr>
    </w:tbl>
    <w:p w:rsidR="003E3BFF" w:rsidRPr="000B09EC" w:rsidRDefault="003E3BFF" w:rsidP="003E3BFF">
      <w:pPr>
        <w:tabs>
          <w:tab w:val="left" w:pos="9480"/>
        </w:tabs>
        <w:spacing w:before="240"/>
        <w:jc w:val="center"/>
        <w:rPr>
          <w:rFonts w:ascii="Arial" w:hAnsi="Arial" w:cs="Arial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/7</w:t>
      </w:r>
      <w:r w:rsidRPr="000B09EC">
        <w:rPr>
          <w:rFonts w:ascii="Arial" w:hAnsi="Arial" w:cs="Arial"/>
          <w:lang w:val="id-ID"/>
        </w:rPr>
        <w:t>.6</w:t>
      </w:r>
      <w:r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24224884"/>
          <w:placeholder>
            <w:docPart w:val="2DBF825EFD1A49EBA8043BCFE3E59F32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Content>
          <w:r w:rsidRPr="003E3BFF">
            <w:rPr>
              <w:rFonts w:ascii="Arial" w:hAnsi="Arial" w:cs="Arial"/>
              <w:u w:val="single"/>
            </w:rPr>
            <w:t>PILIH SEMINAR</w:t>
          </w:r>
        </w:sdtContent>
      </w:sdt>
      <w:r w:rsidRPr="000B09EC">
        <w:rPr>
          <w:rFonts w:ascii="Arial" w:hAnsi="Arial" w:cs="Arial"/>
        </w:rPr>
        <w:t xml:space="preserve"> /2017</w:t>
      </w:r>
    </w:p>
    <w:p w:rsidR="003E6DA9" w:rsidRDefault="003E6DA9" w:rsidP="003E6DA9">
      <w:pPr>
        <w:tabs>
          <w:tab w:val="left" w:pos="9480"/>
        </w:tabs>
        <w:jc w:val="center"/>
        <w:rPr>
          <w:rFonts w:ascii="Arial" w:hAnsi="Arial" w:cs="Arial"/>
        </w:rPr>
      </w:pPr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Kepada Yth.</w:t>
      </w:r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Bapak/Ibu/Sdr/</w:t>
      </w:r>
      <w:proofErr w:type="gramStart"/>
      <w:r>
        <w:rPr>
          <w:rFonts w:ascii="Arial" w:hAnsi="Arial" w:cs="Arial"/>
        </w:rPr>
        <w:t>i  .....................................................................</w:t>
      </w:r>
      <w:proofErr w:type="gramEnd"/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>Di Tempat</w:t>
      </w:r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</w:p>
    <w:p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Dengan Hormat,</w:t>
      </w:r>
    </w:p>
    <w:p w:rsidR="003E6DA9" w:rsidRDefault="003E6DA9" w:rsidP="003E6DA9">
      <w:pPr>
        <w:tabs>
          <w:tab w:val="left" w:pos="9480"/>
        </w:tabs>
        <w:rPr>
          <w:rFonts w:ascii="Arial" w:hAnsi="Arial" w:cs="Arial"/>
          <w:b/>
        </w:rPr>
      </w:pPr>
      <w:r>
        <w:rPr>
          <w:rFonts w:ascii="Arial" w:hAnsi="Arial" w:cs="Arial"/>
        </w:rPr>
        <w:t>Bersama ini kami mengundang Bapak/Ibu/Sdr/i, untuk menghadiri Seminar Usul/Hasil</w:t>
      </w:r>
      <w:proofErr w:type="gramStart"/>
      <w:r>
        <w:rPr>
          <w:rFonts w:ascii="Arial" w:hAnsi="Arial" w:cs="Arial"/>
        </w:rPr>
        <w:t>*  penelitian</w:t>
      </w:r>
      <w:proofErr w:type="gramEnd"/>
      <w:r>
        <w:rPr>
          <w:rFonts w:ascii="Arial" w:hAnsi="Arial" w:cs="Arial"/>
        </w:rPr>
        <w:t xml:space="preserve"> oleh mahasiswa berikut sebagai </w:t>
      </w:r>
    </w:p>
    <w:p w:rsidR="003E6DA9" w:rsidRDefault="003E6DA9" w:rsidP="003E6DA9">
      <w:pPr>
        <w:tabs>
          <w:tab w:val="left" w:pos="9480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Pembimbing I/PembimbingII/Pembahas </w:t>
      </w:r>
      <w:proofErr w:type="gramStart"/>
      <w:r>
        <w:rPr>
          <w:rFonts w:ascii="Arial" w:hAnsi="Arial" w:cs="Arial"/>
          <w:b/>
        </w:rPr>
        <w:t xml:space="preserve">* </w:t>
      </w:r>
      <w:r>
        <w:rPr>
          <w:rFonts w:ascii="Arial" w:hAnsi="Arial" w:cs="Arial"/>
        </w:rPr>
        <w:t>:</w:t>
      </w:r>
      <w:proofErr w:type="gramEnd"/>
    </w:p>
    <w:p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Nama/NPM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........................................................................................................</w:t>
      </w:r>
      <w:r>
        <w:rPr>
          <w:rFonts w:ascii="Arial" w:hAnsi="Arial" w:cs="Arial"/>
        </w:rPr>
        <w:tab/>
      </w:r>
    </w:p>
    <w:p w:rsidR="003E6DA9" w:rsidRDefault="003E6DA9" w:rsidP="003E6DA9">
      <w:pPr>
        <w:spacing w:after="0" w:line="360" w:lineRule="auto"/>
        <w:rPr>
          <w:rFonts w:ascii="Arial" w:hAnsi="Arial" w:cs="Arial"/>
          <w:lang w:val="id-ID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........................................................................................................</w:t>
      </w:r>
    </w:p>
    <w:p w:rsidR="003E6DA9" w:rsidRDefault="003E6DA9" w:rsidP="003E6DA9">
      <w:pPr>
        <w:spacing w:after="0" w:line="36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 xml:space="preserve">  ........................................................................................................</w:t>
      </w:r>
    </w:p>
    <w:p w:rsidR="003E6DA9" w:rsidRDefault="003E6DA9" w:rsidP="003E6DA9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 xml:space="preserve">  .......................................................................................................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lang w:val="id-ID"/>
        </w:rPr>
        <w:t xml:space="preserve">  ........................................................................................................</w:t>
      </w:r>
    </w:p>
    <w:p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Pelaksanaan Seminar Usul/Hasil</w:t>
      </w:r>
      <w:proofErr w:type="gramStart"/>
      <w:r>
        <w:rPr>
          <w:rFonts w:ascii="Arial" w:hAnsi="Arial" w:cs="Arial"/>
        </w:rPr>
        <w:t>* :</w:t>
      </w:r>
      <w:proofErr w:type="gramEnd"/>
    </w:p>
    <w:p w:rsidR="003E6DA9" w:rsidRDefault="003E6DA9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Hari / Tanggal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</w:p>
    <w:p w:rsidR="003E6DA9" w:rsidRDefault="003E6DA9" w:rsidP="003E6DA9">
      <w:pPr>
        <w:spacing w:line="48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aktu / Tempat </w:t>
      </w:r>
      <w:r>
        <w:rPr>
          <w:rFonts w:ascii="Arial" w:hAnsi="Arial" w:cs="Arial"/>
        </w:rPr>
        <w:tab/>
        <w:t xml:space="preserve">: Pukul ............. </w:t>
      </w:r>
      <w:r>
        <w:rPr>
          <w:rFonts w:ascii="Arial" w:hAnsi="Arial" w:cs="Arial"/>
          <w:vertAlign w:val="superscript"/>
        </w:rPr>
        <w:t>s/d</w:t>
      </w:r>
      <w:r>
        <w:rPr>
          <w:rFonts w:ascii="Arial" w:hAnsi="Arial" w:cs="Arial"/>
        </w:rPr>
        <w:t xml:space="preserve">............. WIB / </w:t>
      </w:r>
      <w:proofErr w:type="gramStart"/>
      <w:r>
        <w:rPr>
          <w:rFonts w:ascii="Arial" w:hAnsi="Arial" w:cs="Arial"/>
        </w:rPr>
        <w:t>Ruang</w:t>
      </w:r>
      <w:r>
        <w:rPr>
          <w:rFonts w:ascii="Arial" w:hAnsi="Arial" w:cs="Arial"/>
          <w:lang w:val="id-ID"/>
        </w:rPr>
        <w:t xml:space="preserve"> ......................................</w:t>
      </w:r>
      <w:proofErr w:type="gramEnd"/>
    </w:p>
    <w:p w:rsidR="003E6DA9" w:rsidRDefault="003E6DA9" w:rsidP="003E6DA9">
      <w:pPr>
        <w:spacing w:line="240" w:lineRule="auto"/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Bandar </w:t>
      </w:r>
      <w:proofErr w:type="gramStart"/>
      <w:r>
        <w:rPr>
          <w:rFonts w:ascii="Arial" w:hAnsi="Arial" w:cs="Arial"/>
        </w:rPr>
        <w:t>Lampung, …</w:t>
      </w:r>
      <w:r>
        <w:rPr>
          <w:rFonts w:ascii="Arial" w:hAnsi="Arial" w:cs="Arial"/>
          <w:lang w:val="id-ID"/>
        </w:rPr>
        <w:t>.............................</w:t>
      </w:r>
      <w:proofErr w:type="gramEnd"/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Mengetahui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enyetujui,</w:t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Ketua Jurusan </w:t>
      </w:r>
      <w:r>
        <w:rPr>
          <w:rFonts w:ascii="Arial" w:hAnsi="Arial" w:cs="Arial"/>
          <w:lang w:val="id-ID"/>
        </w:rPr>
        <w:t>Ilmu Komputer</w:t>
      </w:r>
      <w:r>
        <w:rPr>
          <w:rFonts w:ascii="Arial" w:hAnsi="Arial" w:cs="Arial"/>
        </w:rPr>
        <w:t>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Koordinator Seminar Hasil,</w:t>
      </w: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...........................................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............................................</w:t>
      </w:r>
    </w:p>
    <w:p w:rsidR="003E6DA9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</w:rPr>
        <w:t>NIP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IP.</w:t>
      </w:r>
    </w:p>
    <w:p w:rsidR="003E6DA9" w:rsidRDefault="003E6DA9" w:rsidP="003E6DA9">
      <w:pPr>
        <w:ind w:left="2880" w:hanging="2880"/>
        <w:rPr>
          <w:rFonts w:ascii="Arial" w:hAnsi="Arial" w:cs="Arial"/>
          <w:lang w:val="id-ID"/>
        </w:rPr>
      </w:pPr>
    </w:p>
    <w:p w:rsidR="003E6DA9" w:rsidRPr="002616AF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>F-0</w:t>
      </w:r>
      <w:r>
        <w:rPr>
          <w:rFonts w:ascii="Arial" w:hAnsi="Arial" w:cs="Arial"/>
        </w:rPr>
        <w:t>3</w:t>
      </w:r>
      <w:r>
        <w:rPr>
          <w:rFonts w:ascii="Arial" w:hAnsi="Arial" w:cs="Arial"/>
          <w:lang w:val="id-ID"/>
        </w:rPr>
        <w:t>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B60829">
        <w:rPr>
          <w:rFonts w:ascii="Arial" w:hAnsi="Arial" w:cs="Arial"/>
        </w:rPr>
        <w:t>/001</w:t>
      </w:r>
    </w:p>
    <w:p w:rsidR="003E6DA9" w:rsidRDefault="003E6DA9" w:rsidP="003E6DA9">
      <w:pPr>
        <w:rPr>
          <w:rFonts w:ascii="Arial Narrow" w:hAnsi="Arial Narrow" w:cs="Arial Narrow"/>
        </w:rPr>
      </w:pPr>
      <w:r>
        <w:rPr>
          <w:rFonts w:ascii="Arial" w:hAnsi="Arial" w:cs="Arial"/>
          <w:lang w:val="id-ID"/>
        </w:rPr>
        <w:br w:type="page"/>
      </w:r>
      <w:r>
        <w:rPr>
          <w:noProof/>
        </w:rPr>
        <w:lastRenderedPageBreak/>
        <mc:AlternateContent>
          <mc:Choice Requires="wps">
            <w:drawing>
              <wp:anchor distT="0" distB="0" distL="0" distR="114300" simplePos="0" relativeHeight="251659264" behindDoc="0" locked="0" layoutInCell="1" allowOverlap="1">
                <wp:simplePos x="0" y="0"/>
                <wp:positionH relativeFrom="column">
                  <wp:posOffset>-71755</wp:posOffset>
                </wp:positionH>
                <wp:positionV relativeFrom="paragraph">
                  <wp:posOffset>38100</wp:posOffset>
                </wp:positionV>
                <wp:extent cx="5636895" cy="436880"/>
                <wp:effectExtent l="3810" t="1270" r="7620" b="0"/>
                <wp:wrapSquare wrapText="largest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36895" cy="43688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108" w:type="dxa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8878"/>
                            </w:tblGrid>
                            <w:tr w:rsidR="003E6DA9">
                              <w:trPr>
                                <w:trHeight w:val="679"/>
                              </w:trPr>
                              <w:tc>
                                <w:tcPr>
                                  <w:tcW w:w="8878" w:type="dxa"/>
                                  <w:tcBorders>
                                    <w:top w:val="single" w:sz="4" w:space="0" w:color="000000"/>
                                    <w:left w:val="single" w:sz="4" w:space="0" w:color="000000"/>
                                    <w:bottom w:val="single" w:sz="4" w:space="0" w:color="000000"/>
                                    <w:right w:val="single" w:sz="4" w:space="0" w:color="000000"/>
                                  </w:tcBorders>
                                  <w:shd w:val="clear" w:color="auto" w:fill="auto"/>
                                  <w:vAlign w:val="center"/>
                                </w:tcPr>
                                <w:p w:rsidR="003E6DA9" w:rsidRDefault="003E6DA9">
                                  <w:pPr>
                                    <w:tabs>
                                      <w:tab w:val="left" w:pos="9480"/>
                                    </w:tabs>
                                    <w:spacing w:after="0" w:line="240" w:lineRule="auto"/>
                                    <w:jc w:val="center"/>
                                    <w:rPr>
                                      <w:rFonts w:ascii="Arial" w:hAnsi="Arial" w:cs="Arial"/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</w:rPr>
                                    <w:t xml:space="preserve">FORMULIR PENILAIAN SEMINAR </w:t>
                                  </w:r>
                                  <w:sdt>
                                    <w:sdtPr>
                                      <w:rPr>
                                        <w:rFonts w:ascii="Arial" w:hAnsi="Arial" w:cs="Arial"/>
                                        <w:b/>
                                      </w:rPr>
                                      <w:id w:val="580268688"/>
                                      <w:placeholder>
                                        <w:docPart w:val="DEAEB95C7DD04AD5873EE0983AD505DD"/>
                                      </w:placeholder>
                                      <w:dropDownList>
                                        <w:listItem w:displayText="Pilih Seminar" w:value="Pilih Seminar"/>
                                        <w:listItem w:displayText="USUL PENELITIAN" w:value="USUL PENELITIAN"/>
                                        <w:listItem w:displayText="HASIL PENELITIAN" w:value="HASIL PENELITIAN"/>
                                      </w:dropDownList>
                                    </w:sdtPr>
                                    <w:sdtContent>
                                      <w:r w:rsidR="004A2B2B">
                                        <w:rPr>
                                          <w:rFonts w:ascii="Arial" w:hAnsi="Arial" w:cs="Arial"/>
                                          <w:b/>
                                        </w:rPr>
                                        <w:t>Pilih Seminar</w:t>
                                      </w:r>
                                    </w:sdtContent>
                                  </w:sdt>
                                </w:p>
                                <w:p w:rsidR="003E6DA9" w:rsidRDefault="003E6DA9">
                                  <w:pPr>
                                    <w:tabs>
                                      <w:tab w:val="left" w:pos="9480"/>
                                    </w:tabs>
                                    <w:spacing w:after="0" w:line="240" w:lineRule="auto"/>
                                    <w:jc w:val="center"/>
                                  </w:pPr>
                                  <w:r>
                                    <w:rPr>
                                      <w:rFonts w:ascii="Arial" w:hAnsi="Arial" w:cs="Arial"/>
                                    </w:rPr>
                                    <w:t>JURUSAN IlMU KOMPUTER FMIPA UNIVERSITAS LAMPUNG</w:t>
                                  </w:r>
                                </w:p>
                              </w:tc>
                            </w:tr>
                          </w:tbl>
                          <w:p w:rsidR="003E6DA9" w:rsidRDefault="003E6DA9" w:rsidP="003E6DA9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position:absolute;margin-left:-5.65pt;margin-top:3pt;width:443.85pt;height:34.4pt;z-index:251659264;visibility:visible;mso-wrap-style:square;mso-width-percent:0;mso-height-percent:0;mso-wrap-distance-left:0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" stroked="f">
                <v:fill opacity="0"/>
                <v:textbox inset="0,0,0,0">
                  <w:txbxContent>
                    <w:tbl>
                      <w:tblPr>
                        <w:tblW w:w="0" w:type="auto"/>
                        <w:tblInd w:w="108" w:type="dxa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8878"/>
                      </w:tblGrid>
                      <w:tr w:rsidR="003E6DA9">
                        <w:trPr>
                          <w:trHeight w:val="679"/>
                        </w:trPr>
                        <w:tc>
                          <w:tcPr>
                            <w:tcW w:w="8878" w:type="dxa"/>
                            <w:tcBorders>
                              <w:top w:val="single" w:sz="4" w:space="0" w:color="000000"/>
                              <w:left w:val="single" w:sz="4" w:space="0" w:color="000000"/>
                              <w:bottom w:val="single" w:sz="4" w:space="0" w:color="000000"/>
                              <w:right w:val="single" w:sz="4" w:space="0" w:color="000000"/>
                            </w:tcBorders>
                            <w:shd w:val="clear" w:color="auto" w:fill="auto"/>
                            <w:vAlign w:val="center"/>
                          </w:tcPr>
                          <w:p w:rsidR="003E6DA9" w:rsidRDefault="003E6DA9">
                            <w:pPr>
                              <w:tabs>
                                <w:tab w:val="left" w:pos="9480"/>
                              </w:tabs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 xml:space="preserve">FORMULIR PENILAIAN SEMINAR </w:t>
                            </w:r>
                            <w:sdt>
                              <w:sdtPr>
                                <w:rPr>
                                  <w:rFonts w:ascii="Arial" w:hAnsi="Arial" w:cs="Arial"/>
                                  <w:b/>
                                </w:rPr>
                                <w:id w:val="580268688"/>
                                <w:placeholder>
                                  <w:docPart w:val="DEAEB95C7DD04AD5873EE0983AD505DD"/>
                                </w:placeholder>
                                <w:dropDownList>
                                  <w:listItem w:displayText="Pilih Seminar" w:value="Pilih Seminar"/>
                                  <w:listItem w:displayText="USUL PENELITIAN" w:value="USUL PENELITIAN"/>
                                  <w:listItem w:displayText="HASIL PENELITIAN" w:value="HASIL PENELITIAN"/>
                                </w:dropDownList>
                              </w:sdtPr>
                              <w:sdtContent>
                                <w:r w:rsidR="004A2B2B">
                                  <w:rPr>
                                    <w:rFonts w:ascii="Arial" w:hAnsi="Arial" w:cs="Arial"/>
                                    <w:b/>
                                  </w:rPr>
                                  <w:t>Pilih Seminar</w:t>
                                </w:r>
                              </w:sdtContent>
                            </w:sdt>
                          </w:p>
                          <w:p w:rsidR="003E6DA9" w:rsidRDefault="003E6DA9">
                            <w:pPr>
                              <w:tabs>
                                <w:tab w:val="left" w:pos="9480"/>
                              </w:tabs>
                              <w:spacing w:after="0" w:line="240" w:lineRule="auto"/>
                              <w:jc w:val="center"/>
                            </w:pPr>
                            <w:r>
                              <w:rPr>
                                <w:rFonts w:ascii="Arial" w:hAnsi="Arial" w:cs="Arial"/>
                              </w:rPr>
                              <w:t>JURUSAN IlMU KOMPUTER FMIPA UNIVERSITAS LAMPUNG</w:t>
                            </w:r>
                          </w:p>
                        </w:tc>
                      </w:tr>
                    </w:tbl>
                    <w:p w:rsidR="003E6DA9" w:rsidRDefault="003E6DA9" w:rsidP="003E6DA9">
                      <w:r>
                        <w:t xml:space="preserve"> </w:t>
                      </w:r>
                    </w:p>
                  </w:txbxContent>
                </v:textbox>
                <w10:wrap type="square" side="largest"/>
              </v:shape>
            </w:pict>
          </mc:Fallback>
        </mc:AlternateContent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  <w:r>
        <w:rPr>
          <w:rFonts w:ascii="Arial Narrow" w:hAnsi="Arial Narrow" w:cs="Arial Narrow"/>
        </w:rPr>
        <w:tab/>
      </w:r>
    </w:p>
    <w:p w:rsidR="003E6DA9" w:rsidRDefault="003E6DA9" w:rsidP="003E6DA9">
      <w:pPr>
        <w:rPr>
          <w:rFonts w:ascii="Arial" w:hAnsi="Arial" w:cs="Arial"/>
        </w:rPr>
      </w:pPr>
      <w:r>
        <w:rPr>
          <w:rFonts w:ascii="Arial" w:hAnsi="Arial" w:cs="Arial"/>
        </w:rPr>
        <w:t>Nama/NPM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........................................................................................................</w:t>
      </w:r>
      <w:r>
        <w:rPr>
          <w:rFonts w:ascii="Arial" w:hAnsi="Arial" w:cs="Arial"/>
        </w:rPr>
        <w:tab/>
      </w:r>
    </w:p>
    <w:p w:rsidR="003E6DA9" w:rsidRDefault="003E6DA9" w:rsidP="003E6DA9">
      <w:pPr>
        <w:spacing w:after="0" w:line="360" w:lineRule="auto"/>
        <w:rPr>
          <w:rFonts w:ascii="Arial" w:hAnsi="Arial" w:cs="Arial"/>
          <w:lang w:val="id-ID"/>
        </w:rPr>
      </w:pPr>
      <w:r>
        <w:rPr>
          <w:rFonts w:ascii="Arial" w:hAnsi="Arial" w:cs="Arial"/>
        </w:rPr>
        <w:t>Judul Skripsi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:</w:t>
      </w:r>
      <w:r>
        <w:rPr>
          <w:rFonts w:ascii="Arial" w:hAnsi="Arial" w:cs="Arial"/>
          <w:lang w:val="id-ID"/>
        </w:rPr>
        <w:t xml:space="preserve"> ........................................................................................................</w:t>
      </w:r>
    </w:p>
    <w:p w:rsidR="003E6DA9" w:rsidRDefault="003E6DA9" w:rsidP="003E6DA9">
      <w:pPr>
        <w:spacing w:after="0" w:line="360" w:lineRule="auto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 xml:space="preserve">  ........................................................................................................</w:t>
      </w:r>
    </w:p>
    <w:p w:rsidR="003E6DA9" w:rsidRDefault="003E6DA9" w:rsidP="003E6DA9">
      <w:pPr>
        <w:spacing w:after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  <w:t xml:space="preserve">  ........................................................................................................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  <w:lang w:val="id-ID"/>
        </w:rPr>
        <w:t xml:space="preserve">  ........................................................................................................</w:t>
      </w: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4815"/>
        <w:gridCol w:w="850"/>
        <w:gridCol w:w="1276"/>
        <w:gridCol w:w="1002"/>
      </w:tblGrid>
      <w:tr w:rsidR="003E6DA9" w:rsidTr="00AD6C05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pek yang dinila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4229E7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lai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rsentase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3E6DA9" w:rsidRDefault="004229E7" w:rsidP="00AD6C05">
            <w:pPr>
              <w:tabs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A</w:t>
            </w:r>
          </w:p>
        </w:tc>
      </w:tr>
      <w:tr w:rsidR="003E6DA9" w:rsidTr="00AD6C05"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3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ind w:left="313" w:hanging="284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JIAN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nguasaan materi / metode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ikap ilmiah dan argumentas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1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eknik penyajian dan kebahasaan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 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3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ind w:left="313" w:hanging="284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KRIPSI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iginalitas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levansi dan Keterpaduan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397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3E6DA9">
            <w:pPr>
              <w:pStyle w:val="ListParagraph"/>
              <w:numPr>
                <w:ilvl w:val="0"/>
                <w:numId w:val="12"/>
              </w:num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uppressAutoHyphens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enulisan</w:t>
            </w:r>
          </w:p>
        </w:tc>
        <w:tc>
          <w:tcPr>
            <w:tcW w:w="8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pacing w:after="0" w:line="24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5%</w:t>
            </w: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3E6DA9" w:rsidTr="00AD6C05">
        <w:trPr>
          <w:trHeight w:val="578"/>
        </w:trPr>
        <w:tc>
          <w:tcPr>
            <w:tcW w:w="48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pacing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ilai Total</w:t>
            </w:r>
          </w:p>
        </w:tc>
        <w:tc>
          <w:tcPr>
            <w:tcW w:w="85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snapToGrid w:val="0"/>
              <w:spacing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7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3E6DA9" w:rsidRDefault="003E6DA9" w:rsidP="00AD6C05">
            <w:pPr>
              <w:snapToGrid w:val="0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3E6DA9" w:rsidRDefault="003E6DA9" w:rsidP="00AD6C05">
            <w:pPr>
              <w:tabs>
                <w:tab w:val="left" w:pos="1320"/>
                <w:tab w:val="left" w:pos="1440"/>
                <w:tab w:val="left" w:pos="6360"/>
                <w:tab w:val="left" w:leader="dot" w:pos="9960"/>
              </w:tabs>
              <w:snapToGrid w:val="0"/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3E6DA9" w:rsidRDefault="00D70F74" w:rsidP="003E6DA9">
      <w:pPr>
        <w:tabs>
          <w:tab w:val="left" w:pos="600"/>
          <w:tab w:val="left" w:pos="720"/>
          <w:tab w:val="left" w:leader="dot" w:pos="9960"/>
        </w:tabs>
        <w:spacing w:line="360" w:lineRule="auto"/>
      </w:pPr>
      <w:r>
        <w:rPr>
          <w:rFonts w:ascii="Arial" w:hAnsi="Arial" w:cs="Arial"/>
          <w:noProof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1312545</wp:posOffset>
            </wp:positionV>
            <wp:extent cx="1809750" cy="129540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E6DA9">
        <w:rPr>
          <w:rFonts w:ascii="Arial" w:hAnsi="Arial" w:cs="Arial"/>
        </w:rPr>
        <w:t>Saran</w:t>
      </w:r>
      <w:r w:rsidR="003E6DA9">
        <w:rPr>
          <w:rFonts w:ascii="Arial" w:hAnsi="Arial" w:cs="Arial"/>
        </w:rPr>
        <w:tab/>
        <w:t>:</w:t>
      </w:r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  <w:lang w:val="id-ID"/>
        </w:rPr>
        <w:t xml:space="preserve"> 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 w:rsidR="00EF258D" w:rsidRPr="00EF258D">
        <w:rPr>
          <w:rFonts w:ascii="Arial" w:hAnsi="Arial" w:cs="Arial"/>
          <w:noProof/>
        </w:rPr>
        <w:t xml:space="preserve"> </w:t>
      </w:r>
    </w:p>
    <w:p w:rsidR="003E6DA9" w:rsidRDefault="003E6DA9" w:rsidP="003E6DA9">
      <w:pPr>
        <w:ind w:left="4536" w:hanging="283"/>
        <w:rPr>
          <w:rFonts w:ascii="Arial" w:hAnsi="Arial" w:cs="Arial"/>
        </w:rPr>
      </w:pPr>
      <w:r>
        <w:rPr>
          <w:rFonts w:ascii="Arial" w:hAnsi="Arial" w:cs="Arial"/>
        </w:rPr>
        <w:t xml:space="preserve">Bandar </w:t>
      </w:r>
      <w:proofErr w:type="gramStart"/>
      <w:r>
        <w:rPr>
          <w:rFonts w:ascii="Arial" w:hAnsi="Arial" w:cs="Arial"/>
        </w:rPr>
        <w:t>Lampung, ……………………………</w:t>
      </w:r>
      <w:proofErr w:type="gramEnd"/>
    </w:p>
    <w:p w:rsidR="003E6DA9" w:rsidRDefault="00765978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sdt>
        <w:sdtPr>
          <w:rPr>
            <w:rFonts w:ascii="Arial" w:hAnsi="Arial" w:cs="Arial"/>
          </w:rPr>
          <w:id w:val="-685364013"/>
          <w:placeholder>
            <w:docPart w:val="DefaultPlaceholder_1081868575"/>
          </w:placeholder>
          <w:dropDownList>
            <w:listItem w:displayText="Pembimbing Utama" w:value="Pembimbing Utama"/>
            <w:listItem w:displayText="Pembimbing Pembantu" w:value="Pembimbing Pembantu"/>
            <w:listItem w:displayText="Pembahas" w:value="Pembahas"/>
            <w:listItem w:displayText="Pilih Status Pembimbing" w:value="Pilih Status Pembimbing"/>
          </w:dropDownList>
        </w:sdtPr>
        <w:sdtEndPr/>
        <w:sdtContent>
          <w:r w:rsidR="004A2B2B">
            <w:rPr>
              <w:rFonts w:ascii="Arial" w:hAnsi="Arial" w:cs="Arial"/>
            </w:rPr>
            <w:t>Pilih Status Pembimbing</w:t>
          </w:r>
        </w:sdtContent>
      </w:sdt>
      <w:r w:rsidR="003E6DA9">
        <w:rPr>
          <w:rFonts w:ascii="Arial" w:hAnsi="Arial" w:cs="Arial"/>
        </w:rPr>
        <w:tab/>
      </w:r>
      <w:r w:rsidR="003E6DA9">
        <w:rPr>
          <w:rFonts w:ascii="Arial" w:hAnsi="Arial" w:cs="Arial"/>
        </w:rPr>
        <w:tab/>
      </w:r>
    </w:p>
    <w:p w:rsidR="00765978" w:rsidRDefault="00765978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</w:p>
    <w:p w:rsidR="003E6DA9" w:rsidRDefault="003E6DA9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765978" w:rsidRDefault="00765978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</w:p>
    <w:p w:rsidR="003E6DA9" w:rsidRDefault="003E6DA9" w:rsidP="003E6DA9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:rsidR="00EF258D" w:rsidRDefault="00EF258D" w:rsidP="00EF258D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 w:rsidR="003E6DA9">
        <w:rPr>
          <w:rFonts w:ascii="Arial" w:hAnsi="Arial" w:cs="Arial"/>
          <w:lang w:val="id-ID"/>
        </w:rPr>
        <w:t>...................................................</w:t>
      </w:r>
    </w:p>
    <w:p w:rsidR="003E6DA9" w:rsidRDefault="00EF258D" w:rsidP="00EF258D">
      <w:pPr>
        <w:tabs>
          <w:tab w:val="left" w:pos="4253"/>
        </w:tabs>
        <w:spacing w:after="0"/>
        <w:ind w:left="2880" w:hanging="2880"/>
        <w:rPr>
          <w:rFonts w:ascii="Arial" w:hAnsi="Arial" w:cs="Arial"/>
        </w:rPr>
      </w:pP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3E6DA9">
        <w:rPr>
          <w:rFonts w:ascii="Arial" w:hAnsi="Arial" w:cs="Arial"/>
        </w:rPr>
        <w:t>NIP.</w:t>
      </w:r>
    </w:p>
    <w:p w:rsidR="003E6DA9" w:rsidRDefault="003E6DA9" w:rsidP="003E6DA9">
      <w:pPr>
        <w:tabs>
          <w:tab w:val="left" w:leader="dot" w:pos="10680"/>
        </w:tabs>
        <w:spacing w:after="0" w:line="360" w:lineRule="auto"/>
        <w:rPr>
          <w:rFonts w:ascii="Arial" w:hAnsi="Arial" w:cs="Arial"/>
          <w:lang w:val="id-ID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  <w:lang w:val="id-ID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  <w:lang w:val="id-ID"/>
        </w:rPr>
      </w:pPr>
    </w:p>
    <w:p w:rsidR="003E6DA9" w:rsidRDefault="003E6DA9" w:rsidP="003E6DA9">
      <w:pPr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lang w:val="id-ID"/>
        </w:rPr>
        <w:t>F-04/SOP</w:t>
      </w:r>
      <w:r>
        <w:rPr>
          <w:rFonts w:ascii="Arial" w:hAnsi="Arial" w:cs="Arial"/>
        </w:rPr>
        <w:t>/MIPA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7.5</w:t>
      </w:r>
      <w:r w:rsidRPr="00EA3082">
        <w:rPr>
          <w:rFonts w:ascii="Arial" w:hAnsi="Arial" w:cs="Arial"/>
        </w:rPr>
        <w:t>/</w:t>
      </w:r>
      <w:r>
        <w:rPr>
          <w:rFonts w:ascii="Arial" w:hAnsi="Arial" w:cs="Arial"/>
        </w:rPr>
        <w:t>II</w:t>
      </w:r>
      <w:r>
        <w:rPr>
          <w:rFonts w:ascii="Arial" w:hAnsi="Arial" w:cs="Arial"/>
          <w:lang w:val="id-ID"/>
        </w:rPr>
        <w:t>/</w:t>
      </w:r>
      <w:r>
        <w:rPr>
          <w:rFonts w:ascii="Arial" w:hAnsi="Arial" w:cs="Arial"/>
        </w:rPr>
        <w:t>12</w:t>
      </w:r>
      <w:r w:rsidR="00B60829">
        <w:rPr>
          <w:rFonts w:ascii="Arial" w:hAnsi="Arial" w:cs="Arial"/>
        </w:rPr>
        <w:t>/001</w:t>
      </w:r>
    </w:p>
    <w:p w:rsidR="00E83606" w:rsidRDefault="00E83606" w:rsidP="00E83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spacing w:after="0" w:line="240" w:lineRule="auto"/>
        <w:jc w:val="center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 xml:space="preserve">FORMULIR BERITA ACARA SEMINAR </w:t>
      </w:r>
      <w:sdt>
        <w:sdtPr>
          <w:rPr>
            <w:rFonts w:ascii="Arial" w:hAnsi="Arial" w:cs="Arial"/>
            <w:b/>
          </w:rPr>
          <w:id w:val="-424652751"/>
          <w:placeholder>
            <w:docPart w:val="147CAA4389674F648377C69EC2A60A7B"/>
          </w:placeholder>
          <w:dropDownList>
            <w:listItem w:displayText="Pilih Seminar" w:value="Pilih Seminar"/>
            <w:listItem w:displayText="USUL PENELITIAN" w:value="USUL PENELITIAN"/>
            <w:listItem w:displayText="HASIL PENELITIAN" w:value="HASIL PENELITIAN"/>
          </w:dropDownList>
        </w:sdtPr>
        <w:sdtContent>
          <w:r w:rsidR="004A2B2B">
            <w:rPr>
              <w:rFonts w:ascii="Arial" w:hAnsi="Arial" w:cs="Arial"/>
              <w:b/>
            </w:rPr>
            <w:t>Pilih Seminar</w:t>
          </w:r>
        </w:sdtContent>
      </w:sdt>
    </w:p>
    <w:p w:rsidR="003E6DA9" w:rsidRDefault="00E83606" w:rsidP="00E83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480"/>
        </w:tabs>
        <w:jc w:val="center"/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 xml:space="preserve">JURUSAN  </w:t>
      </w:r>
      <w:r>
        <w:rPr>
          <w:rFonts w:ascii="Arial" w:hAnsi="Arial" w:cs="Arial"/>
          <w:lang w:val="id-ID"/>
        </w:rPr>
        <w:t>ILMU</w:t>
      </w:r>
      <w:proofErr w:type="gramEnd"/>
      <w:r>
        <w:rPr>
          <w:rFonts w:ascii="Arial" w:hAnsi="Arial" w:cs="Arial"/>
          <w:lang w:val="id-ID"/>
        </w:rPr>
        <w:t xml:space="preserve"> KOMPUTER</w:t>
      </w:r>
      <w:r>
        <w:rPr>
          <w:rFonts w:ascii="Arial" w:hAnsi="Arial" w:cs="Arial"/>
        </w:rPr>
        <w:t xml:space="preserve">  FMIPA  UNIVERSITAS LAMPUNG</w:t>
      </w:r>
    </w:p>
    <w:p w:rsidR="004A2B2B" w:rsidRPr="000B09EC" w:rsidRDefault="004A2B2B" w:rsidP="004A2B2B">
      <w:pPr>
        <w:tabs>
          <w:tab w:val="left" w:pos="9480"/>
        </w:tabs>
        <w:spacing w:before="240"/>
        <w:jc w:val="center"/>
        <w:rPr>
          <w:rFonts w:ascii="Arial" w:hAnsi="Arial" w:cs="Arial"/>
        </w:rPr>
      </w:pPr>
      <w:r w:rsidRPr="000B09EC">
        <w:rPr>
          <w:rFonts w:ascii="Arial" w:hAnsi="Arial" w:cs="Arial"/>
        </w:rPr>
        <w:t>No.</w:t>
      </w:r>
      <w:r w:rsidRPr="000B09EC">
        <w:rPr>
          <w:rFonts w:ascii="Arial" w:hAnsi="Arial" w:cs="Arial"/>
          <w:lang w:val="id-ID"/>
        </w:rPr>
        <w:t>: ........</w:t>
      </w:r>
      <w:r w:rsidRPr="000B09EC">
        <w:rPr>
          <w:rFonts w:ascii="Arial" w:hAnsi="Arial" w:cs="Arial"/>
        </w:rPr>
        <w:t xml:space="preserve">  /UN26/7</w:t>
      </w:r>
      <w:r w:rsidRPr="000B09EC">
        <w:rPr>
          <w:rFonts w:ascii="Arial" w:hAnsi="Arial" w:cs="Arial"/>
          <w:lang w:val="id-ID"/>
        </w:rPr>
        <w:t>.6</w:t>
      </w:r>
      <w:r w:rsidRPr="000B09EC">
        <w:rPr>
          <w:rFonts w:ascii="Arial" w:hAnsi="Arial" w:cs="Arial"/>
        </w:rPr>
        <w:t>/</w:t>
      </w:r>
      <w:sdt>
        <w:sdtPr>
          <w:rPr>
            <w:rFonts w:ascii="Arial" w:hAnsi="Arial" w:cs="Arial"/>
            <w:u w:val="single"/>
          </w:rPr>
          <w:id w:val="293340999"/>
          <w:placeholder>
            <w:docPart w:val="E7FAF3EF77194558908466377FA4E4CC"/>
          </w:placeholder>
          <w:dropDownList>
            <w:listItem w:value="Choose an item."/>
            <w:listItem w:displayText="USUL" w:value="USUL"/>
            <w:listItem w:displayText="HASIL" w:value="HASIL"/>
            <w:listItem w:displayText="PILIH SEMINAR" w:value="PILIH SEMINAR"/>
          </w:dropDownList>
        </w:sdtPr>
        <w:sdtContent>
          <w:r w:rsidRPr="003E3BFF">
            <w:rPr>
              <w:rFonts w:ascii="Arial" w:hAnsi="Arial" w:cs="Arial"/>
              <w:u w:val="single"/>
            </w:rPr>
            <w:t>PILIH SEMINAR</w:t>
          </w:r>
        </w:sdtContent>
      </w:sdt>
      <w:r w:rsidRPr="000B09EC">
        <w:rPr>
          <w:rFonts w:ascii="Arial" w:hAnsi="Arial" w:cs="Arial"/>
        </w:rPr>
        <w:t xml:space="preserve"> /2017</w:t>
      </w:r>
    </w:p>
    <w:p w:rsidR="003E6DA9" w:rsidRDefault="003E6DA9" w:rsidP="003E6DA9">
      <w:pPr>
        <w:tabs>
          <w:tab w:val="left" w:pos="9480"/>
        </w:tabs>
        <w:rPr>
          <w:rFonts w:ascii="Arial" w:hAnsi="Arial" w:cs="Arial"/>
        </w:rPr>
      </w:pPr>
      <w:r>
        <w:rPr>
          <w:rFonts w:ascii="Arial" w:hAnsi="Arial" w:cs="Arial"/>
        </w:rPr>
        <w:t xml:space="preserve">Pada Hari........................ </w:t>
      </w:r>
      <w:proofErr w:type="gramStart"/>
      <w:r>
        <w:rPr>
          <w:rFonts w:ascii="Arial" w:hAnsi="Arial" w:cs="Arial"/>
        </w:rPr>
        <w:t>Tanggal ...................................</w:t>
      </w:r>
      <w:proofErr w:type="gramEnd"/>
      <w:r>
        <w:rPr>
          <w:rFonts w:ascii="Arial" w:hAnsi="Arial" w:cs="Arial"/>
        </w:rPr>
        <w:t xml:space="preserve"> Pukul ................................., telah dilaksanakan Seminar Usul/Hasil* penelitian oleh mahasiswa:</w:t>
      </w:r>
    </w:p>
    <w:p w:rsidR="003E6DA9" w:rsidRDefault="00797298" w:rsidP="00797298">
      <w:pPr>
        <w:tabs>
          <w:tab w:val="left" w:pos="1843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Nama / NPM</w:t>
      </w:r>
      <w:r>
        <w:rPr>
          <w:rFonts w:ascii="Arial" w:hAnsi="Arial" w:cs="Arial"/>
        </w:rPr>
        <w:tab/>
      </w:r>
      <w:r w:rsidR="003E6DA9">
        <w:rPr>
          <w:rFonts w:ascii="Arial" w:hAnsi="Arial" w:cs="Arial"/>
        </w:rPr>
        <w:t>:</w:t>
      </w:r>
      <w:r w:rsidR="003E6DA9">
        <w:rPr>
          <w:rFonts w:ascii="Arial" w:hAnsi="Arial" w:cs="Arial"/>
          <w:lang w:val="id-ID"/>
        </w:rPr>
        <w:t xml:space="preserve"> ........................................................................................................</w:t>
      </w:r>
      <w:r w:rsidR="003E6DA9">
        <w:rPr>
          <w:rFonts w:ascii="Arial" w:hAnsi="Arial" w:cs="Arial"/>
        </w:rPr>
        <w:tab/>
      </w:r>
    </w:p>
    <w:p w:rsidR="003E6DA9" w:rsidRDefault="00797298" w:rsidP="00797298">
      <w:pPr>
        <w:tabs>
          <w:tab w:val="left" w:pos="1843"/>
        </w:tabs>
        <w:spacing w:after="0" w:line="360" w:lineRule="auto"/>
        <w:ind w:left="2268" w:hanging="2268"/>
        <w:rPr>
          <w:rFonts w:ascii="Arial" w:hAnsi="Arial" w:cs="Arial"/>
          <w:lang w:val="id-ID"/>
        </w:rPr>
      </w:pPr>
      <w:r>
        <w:rPr>
          <w:rFonts w:ascii="Arial" w:hAnsi="Arial" w:cs="Arial"/>
        </w:rPr>
        <w:t xml:space="preserve">Judul </w:t>
      </w:r>
      <w:proofErr w:type="gramStart"/>
      <w:r>
        <w:rPr>
          <w:rFonts w:ascii="Arial" w:hAnsi="Arial" w:cs="Arial"/>
        </w:rPr>
        <w:t>Skripsi</w:t>
      </w:r>
      <w:r>
        <w:rPr>
          <w:rFonts w:ascii="Arial" w:hAnsi="Arial" w:cs="Arial"/>
        </w:rPr>
        <w:tab/>
      </w:r>
      <w:r w:rsidR="003E6DA9">
        <w:rPr>
          <w:rFonts w:ascii="Arial" w:hAnsi="Arial" w:cs="Arial"/>
        </w:rPr>
        <w:t>:</w:t>
      </w:r>
      <w:r w:rsidR="003E6DA9">
        <w:rPr>
          <w:rFonts w:ascii="Arial" w:hAnsi="Arial" w:cs="Arial"/>
          <w:lang w:val="id-ID"/>
        </w:rPr>
        <w:t xml:space="preserve"> </w:t>
      </w:r>
      <w:r>
        <w:rPr>
          <w:rFonts w:ascii="Arial" w:hAnsi="Arial" w:cs="Arial"/>
        </w:rPr>
        <w:t xml:space="preserve">   </w:t>
      </w:r>
      <w:r w:rsidR="003E6DA9">
        <w:rPr>
          <w:rFonts w:ascii="Arial" w:hAnsi="Arial" w:cs="Arial"/>
          <w:lang w:val="id-ID"/>
        </w:rPr>
        <w:t>........................................................................................................</w:t>
      </w:r>
      <w:proofErr w:type="gramEnd"/>
    </w:p>
    <w:p w:rsidR="003E6DA9" w:rsidRDefault="00797298" w:rsidP="00797298">
      <w:pPr>
        <w:spacing w:after="0" w:line="360" w:lineRule="auto"/>
        <w:ind w:left="1843" w:hanging="1843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 w:rsidR="003E6DA9">
        <w:rPr>
          <w:rFonts w:ascii="Arial" w:hAnsi="Arial" w:cs="Arial"/>
          <w:lang w:val="id-ID"/>
        </w:rPr>
        <w:t>........................................................................................................</w:t>
      </w:r>
    </w:p>
    <w:p w:rsidR="003E6DA9" w:rsidRDefault="00797298" w:rsidP="00797298">
      <w:pPr>
        <w:spacing w:after="0" w:line="360" w:lineRule="auto"/>
        <w:ind w:left="1843" w:hanging="1843"/>
        <w:rPr>
          <w:rFonts w:ascii="Arial" w:hAnsi="Arial" w:cs="Arial"/>
          <w:lang w:val="id-ID"/>
        </w:rPr>
      </w:pPr>
      <w:r>
        <w:rPr>
          <w:rFonts w:ascii="Arial" w:hAnsi="Arial" w:cs="Arial"/>
          <w:lang w:val="id-ID"/>
        </w:rPr>
        <w:tab/>
      </w:r>
      <w:r>
        <w:rPr>
          <w:rFonts w:ascii="Arial" w:hAnsi="Arial" w:cs="Arial"/>
          <w:lang w:val="id-ID"/>
        </w:rPr>
        <w:tab/>
      </w:r>
      <w:r w:rsidR="003E6DA9">
        <w:rPr>
          <w:rFonts w:ascii="Arial" w:hAnsi="Arial" w:cs="Arial"/>
          <w:lang w:val="id-ID"/>
        </w:rPr>
        <w:t>........................................................................................................</w:t>
      </w:r>
      <w:r w:rsidR="00E83606">
        <w:rPr>
          <w:rFonts w:ascii="Arial" w:hAnsi="Arial" w:cs="Arial"/>
        </w:rPr>
        <w:tab/>
      </w:r>
    </w:p>
    <w:p w:rsidR="003E6DA9" w:rsidRDefault="003E437B" w:rsidP="003E6DA9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Nilai </w:t>
      </w:r>
      <w:proofErr w:type="gramStart"/>
      <w:r w:rsidR="003E6DA9">
        <w:rPr>
          <w:rFonts w:ascii="Arial" w:hAnsi="Arial" w:cs="Arial"/>
        </w:rPr>
        <w:t xml:space="preserve">Angka </w:t>
      </w:r>
      <w:r>
        <w:rPr>
          <w:rFonts w:ascii="Arial" w:hAnsi="Arial" w:cs="Arial"/>
        </w:rPr>
        <w:t>:</w:t>
      </w:r>
      <w:proofErr w:type="gramEnd"/>
      <w:r>
        <w:rPr>
          <w:rFonts w:ascii="Arial" w:hAnsi="Arial" w:cs="Arial"/>
        </w:rPr>
        <w:t xml:space="preserve"> </w:t>
      </w:r>
      <w:r w:rsidR="003E6DA9">
        <w:rPr>
          <w:rFonts w:ascii="Arial" w:hAnsi="Arial" w:cs="Arial"/>
        </w:rPr>
        <w:t xml:space="preserve">............................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Pr="001B6BBD">
        <w:rPr>
          <w:rFonts w:ascii="Arial" w:hAnsi="Arial" w:cs="Arial"/>
        </w:rPr>
        <w:t xml:space="preserve">Huruf </w:t>
      </w:r>
      <w:proofErr w:type="gramStart"/>
      <w:r w:rsidRPr="001B6BBD">
        <w:rPr>
          <w:rFonts w:ascii="Arial" w:hAnsi="Arial" w:cs="Arial"/>
        </w:rPr>
        <w:t>Mutu :</w:t>
      </w:r>
      <w:proofErr w:type="gramEnd"/>
      <w:r w:rsidRPr="001B6BBD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A / B+ / B / C+ / C / BL</w:t>
      </w:r>
    </w:p>
    <w:p w:rsidR="004229E7" w:rsidRDefault="004229E7" w:rsidP="003E6DA9">
      <w:pPr>
        <w:spacing w:line="360" w:lineRule="auto"/>
      </w:pPr>
      <w:r>
        <w:rPr>
          <w:rFonts w:ascii="Arial" w:hAnsi="Arial" w:cs="Arial"/>
        </w:rPr>
        <w:t>Dengan rekapitulasi sebagai berikut:</w:t>
      </w:r>
    </w:p>
    <w:tbl>
      <w:tblPr>
        <w:tblW w:w="9923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567"/>
        <w:gridCol w:w="2977"/>
        <w:gridCol w:w="2552"/>
        <w:gridCol w:w="709"/>
        <w:gridCol w:w="595"/>
        <w:gridCol w:w="985"/>
        <w:gridCol w:w="1538"/>
      </w:tblGrid>
      <w:tr w:rsidR="004229E7" w:rsidRPr="007436E2" w:rsidTr="007678E7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436E2">
              <w:rPr>
                <w:rFonts w:ascii="Arial" w:hAnsi="Arial" w:cs="Arial"/>
                <w:b/>
                <w:sz w:val="20"/>
                <w:szCs w:val="20"/>
              </w:rPr>
              <w:t>No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436E2">
              <w:rPr>
                <w:rFonts w:ascii="Arial" w:hAnsi="Arial" w:cs="Arial"/>
                <w:b/>
                <w:sz w:val="20"/>
                <w:szCs w:val="20"/>
              </w:rPr>
              <w:t>Nama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436E2">
              <w:rPr>
                <w:rFonts w:ascii="Arial" w:hAnsi="Arial" w:cs="Arial"/>
                <w:b/>
                <w:sz w:val="20"/>
                <w:szCs w:val="20"/>
              </w:rPr>
              <w:t>Status</w:t>
            </w:r>
            <w:r w:rsidR="00C74666">
              <w:rPr>
                <w:rStyle w:val="FootnoteReference"/>
                <w:rFonts w:ascii="Arial" w:hAnsi="Arial" w:cs="Arial"/>
                <w:b/>
                <w:sz w:val="20"/>
                <w:szCs w:val="20"/>
              </w:rPr>
              <w:footnoteReference w:id="1"/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ilai</w:t>
            </w: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436E2">
              <w:rPr>
                <w:rFonts w:ascii="Arial" w:hAnsi="Arial" w:cs="Arial"/>
                <w:b/>
                <w:sz w:val="20"/>
                <w:szCs w:val="20"/>
              </w:rPr>
              <w:t>%</w:t>
            </w:r>
            <w:r w:rsidRPr="007436E2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**</w:t>
            </w: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NA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7436E2">
              <w:rPr>
                <w:rFonts w:ascii="Arial" w:hAnsi="Arial" w:cs="Arial"/>
                <w:b/>
                <w:sz w:val="20"/>
                <w:szCs w:val="20"/>
              </w:rPr>
              <w:t>Paraf</w:t>
            </w:r>
          </w:p>
        </w:tc>
      </w:tr>
      <w:tr w:rsidR="004229E7" w:rsidRPr="007436E2" w:rsidTr="007678E7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7436E2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621190777"/>
            <w:placeholder>
              <w:docPart w:val="DefaultPlaceholder_1081868575"/>
            </w:placeholder>
            <w:dropDownList>
              <w:listItem w:displayText="Pembimbing Utama" w:value="Pembimbing Utama"/>
            </w:dropDownList>
          </w:sdtPr>
          <w:sdtEndPr/>
          <w:sdtContent>
            <w:tc>
              <w:tcPr>
                <w:tcW w:w="255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</w:tcBorders>
                <w:shd w:val="clear" w:color="auto" w:fill="auto"/>
                <w:vAlign w:val="center"/>
              </w:tcPr>
              <w:p w:rsidR="004229E7" w:rsidRPr="007436E2" w:rsidRDefault="00584B22" w:rsidP="007678E7">
                <w:pPr>
                  <w:tabs>
                    <w:tab w:val="left" w:pos="1320"/>
                    <w:tab w:val="left" w:pos="1440"/>
                    <w:tab w:val="left" w:leader="dot" w:pos="10680"/>
                  </w:tabs>
                  <w:spacing w:after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Pembimbing Utama</w:t>
                </w:r>
              </w:p>
            </w:tc>
          </w:sdtContent>
        </w:sdt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29E7" w:rsidRPr="007436E2" w:rsidTr="007678E7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-83613232"/>
            <w:placeholder>
              <w:docPart w:val="DefaultPlaceholder_1081868575"/>
            </w:placeholder>
            <w:dropDownList>
              <w:listItem w:displayText="Pembimbing Pembantu" w:value="Pembimbing Pembantu"/>
              <w:listItem w:displayText="Pembahas" w:value="Pembahas"/>
            </w:dropDownList>
          </w:sdtPr>
          <w:sdtEndPr/>
          <w:sdtContent>
            <w:tc>
              <w:tcPr>
                <w:tcW w:w="255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</w:tcBorders>
                <w:shd w:val="clear" w:color="auto" w:fill="auto"/>
                <w:vAlign w:val="center"/>
              </w:tcPr>
              <w:p w:rsidR="004229E7" w:rsidRPr="007436E2" w:rsidRDefault="00584B22" w:rsidP="007678E7">
                <w:pPr>
                  <w:tabs>
                    <w:tab w:val="left" w:pos="1320"/>
                    <w:tab w:val="left" w:pos="1440"/>
                    <w:tab w:val="left" w:leader="dot" w:pos="10680"/>
                  </w:tabs>
                  <w:spacing w:after="0"/>
                  <w:jc w:val="center"/>
                  <w:rPr>
                    <w:rFonts w:ascii="Arial" w:hAnsi="Arial" w:cs="Arial"/>
                    <w:sz w:val="20"/>
                    <w:szCs w:val="20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Pembimbing Pembantu</w:t>
                </w:r>
              </w:p>
            </w:tc>
          </w:sdtContent>
        </w:sdt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229E7" w:rsidRPr="007436E2" w:rsidTr="007678E7"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Pr="007436E2">
              <w:rPr>
                <w:rFonts w:ascii="Arial" w:hAnsi="Arial" w:cs="Arial"/>
                <w:sz w:val="20"/>
                <w:szCs w:val="20"/>
              </w:rPr>
              <w:t>.</w:t>
            </w:r>
          </w:p>
        </w:tc>
        <w:tc>
          <w:tcPr>
            <w:tcW w:w="29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sdt>
          <w:sdtPr>
            <w:rPr>
              <w:rFonts w:ascii="Arial" w:hAnsi="Arial" w:cs="Arial"/>
              <w:sz w:val="20"/>
              <w:szCs w:val="20"/>
            </w:rPr>
            <w:id w:val="819002256"/>
            <w:placeholder>
              <w:docPart w:val="626713351883433EB7EB3993F3B9C014"/>
            </w:placeholder>
            <w:dropDownList>
              <w:listItem w:displayText="Pembahas" w:value="Pembahas"/>
            </w:dropDownList>
          </w:sdtPr>
          <w:sdtEndPr/>
          <w:sdtContent>
            <w:tc>
              <w:tcPr>
                <w:tcW w:w="2552" w:type="dxa"/>
                <w:tcBorders>
                  <w:top w:val="single" w:sz="4" w:space="0" w:color="000000"/>
                  <w:left w:val="single" w:sz="4" w:space="0" w:color="000000"/>
                  <w:bottom w:val="single" w:sz="4" w:space="0" w:color="000000"/>
                </w:tcBorders>
                <w:shd w:val="clear" w:color="auto" w:fill="auto"/>
                <w:vAlign w:val="center"/>
              </w:tcPr>
              <w:p w:rsidR="004229E7" w:rsidRPr="007436E2" w:rsidRDefault="00945C1A" w:rsidP="007678E7">
                <w:pPr>
                  <w:tabs>
                    <w:tab w:val="left" w:pos="1440"/>
                    <w:tab w:val="left" w:leader="dot" w:pos="10680"/>
                  </w:tabs>
                  <w:spacing w:after="0"/>
                  <w:jc w:val="center"/>
                  <w:rPr>
                    <w:rFonts w:ascii="Arial" w:hAnsi="Arial" w:cs="Arial"/>
                    <w:sz w:val="20"/>
                    <w:szCs w:val="20"/>
                    <w:vertAlign w:val="superscript"/>
                  </w:rPr>
                </w:pPr>
                <w:r>
                  <w:rPr>
                    <w:rFonts w:ascii="Arial" w:hAnsi="Arial" w:cs="Arial"/>
                    <w:sz w:val="20"/>
                    <w:szCs w:val="20"/>
                  </w:rPr>
                  <w:t>Pembahas</w:t>
                </w:r>
              </w:p>
            </w:tc>
          </w:sdtContent>
        </w:sdt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4229E7" w:rsidRPr="007436E2" w:rsidRDefault="004229E7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45610E" w:rsidRPr="007436E2" w:rsidTr="0045610E">
        <w:trPr>
          <w:trHeight w:val="520"/>
        </w:trPr>
        <w:tc>
          <w:tcPr>
            <w:tcW w:w="740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5610E" w:rsidRPr="007436E2" w:rsidRDefault="0045610E" w:rsidP="0045610E">
            <w:pPr>
              <w:tabs>
                <w:tab w:val="left" w:pos="1320"/>
                <w:tab w:val="left" w:pos="1440"/>
                <w:tab w:val="left" w:leader="dot" w:pos="10680"/>
              </w:tabs>
              <w:spacing w:after="0"/>
              <w:jc w:val="right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OTAL</w:t>
            </w:r>
          </w:p>
        </w:tc>
        <w:tc>
          <w:tcPr>
            <w:tcW w:w="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:rsidR="0045610E" w:rsidRPr="007436E2" w:rsidRDefault="0045610E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808080" w:themeFill="background1" w:themeFillShade="80"/>
            <w:vAlign w:val="center"/>
          </w:tcPr>
          <w:p w:rsidR="0045610E" w:rsidRPr="007436E2" w:rsidRDefault="0045610E" w:rsidP="007678E7">
            <w:pPr>
              <w:tabs>
                <w:tab w:val="left" w:pos="1320"/>
                <w:tab w:val="left" w:pos="1440"/>
                <w:tab w:val="left" w:leader="dot" w:pos="10680"/>
              </w:tabs>
              <w:snapToGrid w:val="0"/>
              <w:spacing w:after="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:rsidR="004229E7" w:rsidRDefault="004229E7" w:rsidP="004229E7">
      <w:pPr>
        <w:spacing w:line="360" w:lineRule="auto"/>
        <w:ind w:left="4320" w:firstLine="720"/>
        <w:rPr>
          <w:rFonts w:ascii="Arial" w:hAnsi="Arial" w:cs="Arial"/>
        </w:rPr>
      </w:pPr>
      <w:r>
        <w:rPr>
          <w:rFonts w:ascii="Arial" w:hAnsi="Arial" w:cs="Arial"/>
        </w:rPr>
        <w:t>Bandar Lampung</w:t>
      </w:r>
      <w:proofErr w:type="gramStart"/>
      <w:r>
        <w:rPr>
          <w:rFonts w:ascii="Arial" w:hAnsi="Arial" w:cs="Arial"/>
        </w:rPr>
        <w:t xml:space="preserve">, </w:t>
      </w:r>
      <w:r>
        <w:rPr>
          <w:rFonts w:ascii="Arial" w:hAnsi="Arial" w:cs="Arial"/>
          <w:lang w:val="id-ID"/>
        </w:rPr>
        <w:t>................................</w:t>
      </w:r>
      <w:proofErr w:type="gramEnd"/>
    </w:p>
    <w:p w:rsidR="004229E7" w:rsidRDefault="004229E7" w:rsidP="004229E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Mengetahui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Menyetujui,</w:t>
      </w:r>
    </w:p>
    <w:p w:rsidR="004229E7" w:rsidRDefault="004229E7" w:rsidP="004229E7">
      <w:pPr>
        <w:spacing w:after="0" w:line="360" w:lineRule="auto"/>
        <w:rPr>
          <w:rFonts w:ascii="Arial" w:hAnsi="Arial" w:cs="Arial"/>
        </w:rPr>
      </w:pPr>
      <w:r>
        <w:rPr>
          <w:rFonts w:ascii="Arial" w:hAnsi="Arial" w:cs="Arial"/>
        </w:rPr>
        <w:t>Sekretaris Jurusan,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2C2E8B">
        <w:rPr>
          <w:rFonts w:ascii="Arial" w:hAnsi="Arial" w:cs="Arial"/>
        </w:rPr>
        <w:tab/>
      </w:r>
      <w:r>
        <w:rPr>
          <w:rFonts w:ascii="Arial" w:hAnsi="Arial" w:cs="Arial"/>
        </w:rPr>
        <w:t>Koordinator Seminar,</w:t>
      </w:r>
    </w:p>
    <w:p w:rsidR="004229E7" w:rsidRDefault="004229E7" w:rsidP="004229E7">
      <w:pPr>
        <w:tabs>
          <w:tab w:val="left" w:pos="1320"/>
          <w:tab w:val="left" w:pos="1440"/>
          <w:tab w:val="left" w:pos="660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4229E7" w:rsidRDefault="004229E7" w:rsidP="004229E7">
      <w:pPr>
        <w:tabs>
          <w:tab w:val="left" w:pos="1320"/>
          <w:tab w:val="left" w:pos="1440"/>
          <w:tab w:val="left" w:pos="660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4229E7" w:rsidRDefault="004229E7" w:rsidP="004229E7">
      <w:pPr>
        <w:tabs>
          <w:tab w:val="left" w:pos="1320"/>
          <w:tab w:val="left" w:pos="1440"/>
          <w:tab w:val="left" w:pos="6600"/>
          <w:tab w:val="left" w:leader="dot" w:pos="9960"/>
        </w:tabs>
        <w:spacing w:after="0" w:line="360" w:lineRule="auto"/>
        <w:rPr>
          <w:rFonts w:ascii="Arial" w:hAnsi="Arial" w:cs="Arial"/>
        </w:rPr>
      </w:pPr>
    </w:p>
    <w:p w:rsidR="004229E7" w:rsidRDefault="002C2E8B" w:rsidP="004229E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Didik Kurniawan, M.T.</w:t>
      </w:r>
      <w:r w:rsidR="004229E7">
        <w:rPr>
          <w:rFonts w:ascii="Arial" w:hAnsi="Arial" w:cs="Arial"/>
        </w:rPr>
        <w:tab/>
      </w:r>
      <w:r w:rsidR="004229E7">
        <w:rPr>
          <w:rFonts w:ascii="Arial" w:hAnsi="Arial" w:cs="Arial"/>
        </w:rPr>
        <w:tab/>
      </w:r>
      <w:r w:rsidR="004229E7"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4229E7">
        <w:rPr>
          <w:rFonts w:ascii="Arial" w:hAnsi="Arial" w:cs="Arial"/>
        </w:rPr>
        <w:t>.........................................................</w:t>
      </w:r>
    </w:p>
    <w:p w:rsidR="004229E7" w:rsidRDefault="004229E7" w:rsidP="004229E7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NIP.</w:t>
      </w:r>
      <w:r w:rsidR="002C2E8B">
        <w:rPr>
          <w:rFonts w:ascii="Arial" w:hAnsi="Arial" w:cs="Arial"/>
        </w:rPr>
        <w:t xml:space="preserve"> 198004192005011004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>NIP.</w:t>
      </w:r>
    </w:p>
    <w:p w:rsidR="003E6DA9" w:rsidRDefault="00C74666" w:rsidP="003E6DA9">
      <w:pPr>
        <w:tabs>
          <w:tab w:val="left" w:pos="1320"/>
          <w:tab w:val="left" w:pos="1440"/>
          <w:tab w:val="left" w:leader="dot" w:pos="9960"/>
        </w:tabs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anchor distT="0" distB="0" distL="114300" distR="114300" simplePos="0" relativeHeight="251676672" behindDoc="0" locked="0" layoutInCell="1" allowOverlap="1" wp14:anchorId="47F9612D" wp14:editId="4511D736">
            <wp:simplePos x="0" y="0"/>
            <wp:positionH relativeFrom="margin">
              <wp:posOffset>-28575</wp:posOffset>
            </wp:positionH>
            <wp:positionV relativeFrom="paragraph">
              <wp:posOffset>28575</wp:posOffset>
            </wp:positionV>
            <wp:extent cx="1809750" cy="129540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3E6DA9" w:rsidRDefault="003E6DA9" w:rsidP="003E6DA9">
      <w:pPr>
        <w:tabs>
          <w:tab w:val="left" w:pos="1320"/>
          <w:tab w:val="left" w:pos="1440"/>
          <w:tab w:val="left" w:pos="6840"/>
          <w:tab w:val="left" w:leader="dot" w:pos="9960"/>
        </w:tabs>
        <w:ind w:left="6360"/>
        <w:rPr>
          <w:rFonts w:ascii="Arial" w:hAnsi="Arial" w:cs="Arial"/>
        </w:rPr>
      </w:pPr>
    </w:p>
    <w:p w:rsidR="003E6DA9" w:rsidRDefault="003E6DA9" w:rsidP="003E6DA9">
      <w:pPr>
        <w:tabs>
          <w:tab w:val="left" w:pos="1320"/>
          <w:tab w:val="left" w:pos="1440"/>
          <w:tab w:val="left" w:pos="6840"/>
          <w:tab w:val="left" w:leader="dot" w:pos="9960"/>
        </w:tabs>
        <w:ind w:left="6360"/>
        <w:rPr>
          <w:rFonts w:ascii="Arial" w:hAnsi="Arial" w:cs="Arial"/>
        </w:rPr>
      </w:pPr>
    </w:p>
    <w:p w:rsidR="003E6DA9" w:rsidRDefault="003E6DA9" w:rsidP="003E6DA9">
      <w:pPr>
        <w:tabs>
          <w:tab w:val="left" w:pos="1320"/>
          <w:tab w:val="left" w:pos="1440"/>
          <w:tab w:val="left" w:pos="6840"/>
          <w:tab w:val="left" w:leader="dot" w:pos="9960"/>
        </w:tabs>
        <w:ind w:left="6360"/>
        <w:rPr>
          <w:rFonts w:ascii="Arial" w:hAnsi="Arial" w:cs="Arial"/>
        </w:rPr>
      </w:pPr>
    </w:p>
    <w:p w:rsidR="00AF640B" w:rsidRDefault="00AF640B" w:rsidP="003E6DA9">
      <w:pPr>
        <w:spacing w:after="0" w:line="240" w:lineRule="auto"/>
        <w:rPr>
          <w:rFonts w:ascii="Arial" w:hAnsi="Arial" w:cs="Arial"/>
          <w:lang w:val="id-ID"/>
        </w:rPr>
      </w:pPr>
    </w:p>
    <w:p w:rsidR="00DE1702" w:rsidRPr="00B60829" w:rsidRDefault="003E6DA9" w:rsidP="003E6DA9">
      <w:pPr>
        <w:spacing w:after="0" w:line="240" w:lineRule="auto"/>
        <w:rPr>
          <w:rFonts w:ascii="Arial" w:hAnsi="Arial" w:cs="Arial"/>
          <w:lang w:val="id-ID"/>
        </w:rPr>
      </w:pPr>
      <w:r w:rsidRPr="00B60829">
        <w:rPr>
          <w:rFonts w:ascii="Arial" w:hAnsi="Arial" w:cs="Arial"/>
          <w:lang w:val="id-ID"/>
        </w:rPr>
        <w:t>F-0</w:t>
      </w:r>
      <w:r w:rsidRPr="00B60829">
        <w:rPr>
          <w:rFonts w:ascii="Arial" w:hAnsi="Arial" w:cs="Arial"/>
        </w:rPr>
        <w:t>5</w:t>
      </w:r>
      <w:r w:rsidRPr="00B60829">
        <w:rPr>
          <w:rFonts w:ascii="Arial" w:hAnsi="Arial" w:cs="Arial"/>
          <w:lang w:val="id-ID"/>
        </w:rPr>
        <w:t>/SOP</w:t>
      </w:r>
      <w:r w:rsidRPr="00B60829">
        <w:rPr>
          <w:rFonts w:ascii="Arial" w:hAnsi="Arial" w:cs="Arial"/>
        </w:rPr>
        <w:t>/MIPA</w:t>
      </w:r>
      <w:r w:rsidRPr="00B60829">
        <w:rPr>
          <w:rFonts w:ascii="Arial" w:hAnsi="Arial" w:cs="Arial"/>
          <w:lang w:val="id-ID"/>
        </w:rPr>
        <w:t>/</w:t>
      </w:r>
      <w:r w:rsidRPr="00B60829">
        <w:rPr>
          <w:rFonts w:ascii="Arial" w:hAnsi="Arial" w:cs="Arial"/>
        </w:rPr>
        <w:t>7.5/II</w:t>
      </w:r>
      <w:r w:rsidRPr="00B60829">
        <w:rPr>
          <w:rFonts w:ascii="Arial" w:hAnsi="Arial" w:cs="Arial"/>
          <w:lang w:val="id-ID"/>
        </w:rPr>
        <w:t>/</w:t>
      </w:r>
      <w:r w:rsidRPr="00B60829">
        <w:rPr>
          <w:rFonts w:ascii="Arial" w:hAnsi="Arial" w:cs="Arial"/>
        </w:rPr>
        <w:t>12</w:t>
      </w:r>
      <w:r w:rsidR="00B60829" w:rsidRPr="00B60829">
        <w:rPr>
          <w:rFonts w:ascii="Arial" w:hAnsi="Arial" w:cs="Arial"/>
        </w:rPr>
        <w:t>/001</w:t>
      </w:r>
    </w:p>
    <w:sectPr w:rsidR="00DE1702" w:rsidRPr="00B60829" w:rsidSect="00D952E5">
      <w:headerReference w:type="default" r:id="rId9"/>
      <w:pgSz w:w="11907" w:h="16839" w:code="9"/>
      <w:pgMar w:top="2383" w:right="1469" w:bottom="794" w:left="156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5F54" w:rsidRDefault="00DD5F54" w:rsidP="008C352E">
      <w:pPr>
        <w:spacing w:after="0" w:line="240" w:lineRule="auto"/>
      </w:pPr>
      <w:r>
        <w:separator/>
      </w:r>
    </w:p>
  </w:endnote>
  <w:endnote w:type="continuationSeparator" w:id="0">
    <w:p w:rsidR="00DD5F54" w:rsidRDefault="00DD5F54" w:rsidP="008C35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5F54" w:rsidRDefault="00DD5F54" w:rsidP="008C352E">
      <w:pPr>
        <w:spacing w:after="0" w:line="240" w:lineRule="auto"/>
      </w:pPr>
      <w:r>
        <w:separator/>
      </w:r>
    </w:p>
  </w:footnote>
  <w:footnote w:type="continuationSeparator" w:id="0">
    <w:p w:rsidR="00DD5F54" w:rsidRDefault="00DD5F54" w:rsidP="008C352E">
      <w:pPr>
        <w:spacing w:after="0" w:line="240" w:lineRule="auto"/>
      </w:pPr>
      <w:r>
        <w:continuationSeparator/>
      </w:r>
    </w:p>
  </w:footnote>
  <w:footnote w:id="1">
    <w:p w:rsidR="00C74666" w:rsidRDefault="00C7466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A45A0">
        <w:rPr>
          <w:b/>
        </w:rPr>
        <w:t>Untuk Skripsi dengan 2 Pembimbing</w:t>
      </w:r>
      <w:r>
        <w:t xml:space="preserve">: Pembimbing Utama 40%, Pembimbing </w:t>
      </w:r>
      <w:r w:rsidR="00945C1A">
        <w:t>Pembantu</w:t>
      </w:r>
      <w:r>
        <w:t xml:space="preserve"> 20%, dan Pembahas 40%. </w:t>
      </w:r>
      <w:r w:rsidRPr="004A45A0">
        <w:rPr>
          <w:b/>
        </w:rPr>
        <w:t>Untuk Skripsi dengan 1 Pembimbing</w:t>
      </w:r>
      <w:r>
        <w:t>: Pembimbing Utama 40% dan Pembahas 30%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0DB6" w:rsidRDefault="008F4044" w:rsidP="00550DB6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53365</wp:posOffset>
              </wp:positionV>
              <wp:extent cx="7543800" cy="1033780"/>
              <wp:effectExtent l="0" t="0" r="19050" b="13970"/>
              <wp:wrapNone/>
              <wp:docPr id="2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543800" cy="1033780"/>
                        <a:chOff x="14" y="318"/>
                        <a:chExt cx="11880" cy="1628"/>
                      </a:xfrm>
                    </wpg:grpSpPr>
                    <wps:wsp>
                      <wps:cNvPr id="3" name="Line 2"/>
                      <wps:cNvCnPr>
                        <a:cxnSpLocks noChangeShapeType="1"/>
                      </wps:cNvCnPr>
                      <wps:spPr bwMode="auto">
                        <a:xfrm>
                          <a:off x="14" y="1946"/>
                          <a:ext cx="11880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4" name="Group 3"/>
                      <wpg:cNvGrpSpPr>
                        <a:grpSpLocks/>
                      </wpg:cNvGrpSpPr>
                      <wpg:grpSpPr bwMode="auto">
                        <a:xfrm>
                          <a:off x="313" y="318"/>
                          <a:ext cx="11281" cy="1539"/>
                          <a:chOff x="253" y="318"/>
                          <a:chExt cx="11281" cy="1539"/>
                        </a:xfrm>
                      </wpg:grpSpPr>
                      <wps:wsp>
                        <wps:cNvPr id="5" name="Text Box 4"/>
                        <wps:cNvSpPr txBox="1">
                          <a:spLocks noChangeArrowheads="1"/>
                        </wps:cNvSpPr>
                        <wps:spPr bwMode="auto">
                          <a:xfrm>
                            <a:off x="1929" y="326"/>
                            <a:ext cx="8050" cy="15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FF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0DB6" w:rsidRPr="00132EB3" w:rsidRDefault="00550DB6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KEMENT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E</w:t>
                              </w: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 xml:space="preserve">RIAN </w:t>
                              </w:r>
                              <w:r w:rsidR="00433351"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  <w:lang w:val="id-ID"/>
                                </w:rPr>
                                <w:t>RISET, TEKNOLOGI, DAN PENDIDIKAN TINGGI</w:t>
                              </w:r>
                            </w:p>
                            <w:p w:rsidR="00550DB6" w:rsidRPr="00132EB3" w:rsidRDefault="00550DB6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b/>
                                  <w:sz w:val="22"/>
                                  <w:szCs w:val="22"/>
                                </w:rPr>
                                <w:t>UNIVERSITAS LAMPUNG</w:t>
                              </w:r>
                            </w:p>
                            <w:p w:rsidR="00550DB6" w:rsidRPr="00132EB3" w:rsidRDefault="00550DB6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</w:rPr>
                                <w:t>FAKULTAS MATEMATIKA DAN ILMU PENGETAHUAN ALAM</w:t>
                              </w:r>
                            </w:p>
                            <w:p w:rsidR="00D952E5" w:rsidRPr="00132EB3" w:rsidRDefault="00D952E5" w:rsidP="00550DB6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sz w:val="22"/>
                                  <w:szCs w:val="22"/>
                                  <w:lang w:val="id-ID"/>
                                </w:rPr>
                                <w:t>JURUSAN ILMU KOMPUTER</w:t>
                              </w:r>
                            </w:p>
                            <w:p w:rsidR="00132EB3" w:rsidRPr="00132EB3" w:rsidRDefault="00132EB3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 xml:space="preserve">Jl .Prof. Dr. Sumantri Brojonegoro No. 1 Bandar Lampung 35145 </w:t>
                              </w:r>
                            </w:p>
                            <w:p w:rsidR="00132EB3" w:rsidRPr="00132EB3" w:rsidRDefault="00132EB3" w:rsidP="00132EB3">
                              <w:pPr>
                                <w:pStyle w:val="Header"/>
                                <w:jc w:val="center"/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</w:pP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Telp 0816-402-223 Fax (0721) 704625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id-ID"/>
                                </w:rPr>
                                <w:t xml:space="preserve"> </w:t>
                              </w:r>
                              <w:r w:rsidRPr="00132EB3">
                                <w:rPr>
                                  <w:rFonts w:ascii="Arial" w:hAnsi="Arial" w:cs="Arial"/>
                                  <w:color w:val="000000"/>
                                  <w:sz w:val="16"/>
                                  <w:szCs w:val="16"/>
                                  <w:lang w:val="pt-BR"/>
                                </w:rPr>
                                <w:t>Email :ilmu.komputer@fmipa.unila.ac.id Web :http//ilkom.unila.ac.id</w:t>
                              </w:r>
                            </w:p>
                            <w:p w:rsidR="00550DB6" w:rsidRPr="00132EB3" w:rsidRDefault="00550DB6" w:rsidP="00132EB3">
                              <w:pPr>
                                <w:pStyle w:val="NoSpacing"/>
                                <w:jc w:val="center"/>
                                <w:rPr>
                                  <w:rFonts w:ascii="Arial" w:hAnsi="Arial" w:cs="Arial"/>
                                  <w:sz w:val="16"/>
                                  <w:szCs w:val="16"/>
                                  <w:lang w:val="id-ID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" name="Text Box 5"/>
                        <wps:cNvSpPr txBox="1">
                          <a:spLocks noChangeArrowheads="1"/>
                        </wps:cNvSpPr>
                        <wps:spPr bwMode="auto">
                          <a:xfrm>
                            <a:off x="253" y="318"/>
                            <a:ext cx="1670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0DB6" w:rsidRDefault="00132EB3" w:rsidP="00550DB6"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819397" cy="819397"/>
                                    <wp:effectExtent l="19050" t="0" r="0" b="0"/>
                                    <wp:docPr id="1" name="Picture 1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1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818274" cy="818274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9979" y="326"/>
                            <a:ext cx="1555" cy="153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550DB6" w:rsidRDefault="00550DB6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356781" cy="474453"/>
                                    <wp:effectExtent l="19050" t="0" r="5169" b="0"/>
                                    <wp:docPr id="14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2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356781" cy="474453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:rsidR="00550DB6" w:rsidRDefault="00550DB6" w:rsidP="00550DB6">
                              <w:pPr>
                                <w:jc w:val="center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>
                                    <wp:extent cx="764122" cy="380649"/>
                                    <wp:effectExtent l="19050" t="0" r="0" b="0"/>
                                    <wp:docPr id="15" name="Picture 4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4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3"/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766067" cy="381618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 w="9525">
                                              <a:noFill/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1" o:spid="_x0000_s1029" style="position:absolute;margin-left:0;margin-top:-19.95pt;width:594pt;height:81.4pt;z-index:251659264;mso-position-horizontal:center;mso-position-horizontal-relative:margin" coordorigin="14,318" coordsize="11880,1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">
              <v:line id="Line 2" o:spid="_x0000_s1030" style="position:absolute;visibility:visible;mso-wrap-style:square" from="14,1946" to="11894,194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E2Y9cIAAADaAAAADwAAAGRycy9kb3ducmV2LnhtbESPQYvCMBSE74L/ITxhb5qq66LVKCII&#10;4mW1Knh8NM+22LyUJtru/vqNIOxxmJlvmMWqNaV4Uu0KywqGgwgEcWp1wZmC82nbn4JwHlljaZkU&#10;/JCD1bLbWWCsbcNHeiY+EwHCLkYFufdVLKVLczLoBrYiDt7N1gZ9kHUmdY1NgJtSjqLoSxosOCzk&#10;WNEmp/SePIyCz+9Zc01/za45XMZ2f0zQTCd7pT567XoOwlPr/8Pv9k4rGMPrSrgBcvk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XE2Y9cIAAADaAAAADwAAAAAAAAAAAAAA&#10;AAChAgAAZHJzL2Rvd25yZXYueG1sUEsFBgAAAAAEAAQA+QAAAJADAAAAAA==&#10;" strokeweight="3pt">
                <v:stroke linestyle="thinThin"/>
              </v:line>
              <v:group id="Group 3" o:spid="_x0000_s1031" style="position:absolute;left:313;top:318;width:11281;height:1539" coordorigin="253,318" coordsize="11281,15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UpUms8UAAADaAAAADwAAAGRycy9kb3ducmV2LnhtbESPT2vCQBTE7wW/w/KE&#10;3uom2haJrhJCLT2EQlUQb4/sMwlm34bsNn++fbdQ6HGYmd8w2/1oGtFT52rLCuJFBIK4sLrmUsH5&#10;dHhag3AeWWNjmRRM5GC/mz1sMdF24C/qj74UAcIuQQWV920ipSsqMugWtiUO3s12Bn2QXSl1h0OA&#10;m0Yuo+hVGqw5LFTYUlZRcT9+GwXvAw7pKn7r8/stm66nl89LHpNSj/Mx3YDwNPr/8F/7Qyt4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KVJrPFAAAA2gAA&#10;AA8AAAAAAAAAAAAAAAAAqgIAAGRycy9kb3ducmV2LnhtbFBLBQYAAAAABAAEAPoAAACcA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" o:spid="_x0000_s1032" type="#_x0000_t202" style="position:absolute;left:1929;top:326;width:805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qCA8QA&#10;AADaAAAADwAAAGRycy9kb3ducmV2LnhtbESPT4vCMBTE78J+h/AWvMiaKuhq1ygiiB78g+6CeHs0&#10;z7Zs81KaWOu3N4LgcZiZ3zCTWWMKUVPlcssKet0IBHFidc6pgr/f5dcIhPPIGgvLpOBODmbTj9YE&#10;Y21vfKD66FMRIOxiVJB5X8ZSuiQjg65rS+LgXWxl0AdZpVJXeAtwU8h+FA2lwZzDQoYlLTJK/o9X&#10;o4BXdTPubLb382i/W9vD5fSd40mp9mcz/wHhqfHv8Ku91goG8LwSboCcP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Jp6ggPEAAAA2gAAAA8AAAAAAAAAAAAAAAAAmAIAAGRycy9k&#10;b3ducmV2LnhtbFBLBQYAAAAABAAEAPUAAACJAwAAAAA=&#10;" filled="f" stroked="f" strokecolor="blue">
                  <v:textbox>
                    <w:txbxContent>
                      <w:p w:rsidR="00550DB6" w:rsidRPr="00132EB3" w:rsidRDefault="00550DB6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KEMENT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E</w:t>
                        </w: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 xml:space="preserve">RIAN </w:t>
                        </w:r>
                        <w:r w:rsidR="00433351"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  <w:lang w:val="id-ID"/>
                          </w:rPr>
                          <w:t>RISET, TEKNOLOGI, DAN PENDIDIKAN TINGGI</w:t>
                        </w:r>
                      </w:p>
                      <w:p w:rsidR="00550DB6" w:rsidRPr="00132EB3" w:rsidRDefault="00550DB6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b/>
                            <w:sz w:val="22"/>
                            <w:szCs w:val="22"/>
                          </w:rPr>
                          <w:t>UNIVERSITAS LAMPUNG</w:t>
                        </w:r>
                      </w:p>
                      <w:p w:rsidR="00550DB6" w:rsidRPr="00132EB3" w:rsidRDefault="00550DB6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</w:rPr>
                          <w:t>FAKULTAS MATEMATIKA DAN ILMU PENGETAHUAN ALAM</w:t>
                        </w:r>
                      </w:p>
                      <w:p w:rsidR="00D952E5" w:rsidRPr="00132EB3" w:rsidRDefault="00D952E5" w:rsidP="00550DB6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sz w:val="22"/>
                            <w:szCs w:val="22"/>
                            <w:lang w:val="id-ID"/>
                          </w:rPr>
                          <w:t>JURUSAN ILMU KOMPUTER</w:t>
                        </w:r>
                      </w:p>
                      <w:p w:rsidR="00132EB3" w:rsidRPr="00132EB3" w:rsidRDefault="00132EB3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 xml:space="preserve">Jl .Prof. Dr. Sumantri Brojonegoro No. 1 Bandar Lampung 35145 </w:t>
                        </w:r>
                      </w:p>
                      <w:p w:rsidR="00132EB3" w:rsidRPr="00132EB3" w:rsidRDefault="00132EB3" w:rsidP="00132EB3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</w:pP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Telp 0816-402-223 Fax (0721) 704625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id-ID"/>
                          </w:rPr>
                          <w:t xml:space="preserve"> </w:t>
                        </w:r>
                        <w:r w:rsidRPr="00132EB3">
                          <w:rPr>
                            <w:rFonts w:ascii="Arial" w:hAnsi="Arial" w:cs="Arial"/>
                            <w:color w:val="000000"/>
                            <w:sz w:val="16"/>
                            <w:szCs w:val="16"/>
                            <w:lang w:val="pt-BR"/>
                          </w:rPr>
                          <w:t>Email :ilmu.komputer@fmipa.unila.ac.id Web :http//ilkom.unila.ac.id</w:t>
                        </w:r>
                      </w:p>
                      <w:p w:rsidR="00550DB6" w:rsidRPr="00132EB3" w:rsidRDefault="00550DB6" w:rsidP="00132EB3">
                        <w:pPr>
                          <w:pStyle w:val="NoSpacing"/>
                          <w:jc w:val="center"/>
                          <w:rPr>
                            <w:rFonts w:ascii="Arial" w:hAnsi="Arial" w:cs="Arial"/>
                            <w:sz w:val="16"/>
                            <w:szCs w:val="16"/>
                            <w:lang w:val="id-ID"/>
                          </w:rPr>
                        </w:pPr>
                      </w:p>
                    </w:txbxContent>
                  </v:textbox>
                </v:shape>
                <v:shape id="Text Box 5" o:spid="_x0000_s1033" type="#_x0000_t202" style="position:absolute;left:253;top:318;width:1670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Lu8IA&#10;AADaAAAADwAAAGRycy9kb3ducmV2LnhtbESP3YrCMBSE7wXfIZwFb8SmylrdrlFWQfHWnwc4bY5t&#10;2eakNFlb394sCF4OM/MNs9r0phZ3al1lWcE0ikEQ51ZXXCi4XvaTJQjnkTXWlknBgxxs1sPBClNt&#10;Oz7R/ewLESDsUlRQet+kUrq8JIMusg1x8G62NeiDbAupW+wC3NRyFseJNFhxWCixoV1J+e/5zyi4&#10;Hbvx/KvLDv66OH0mW6wWmX0oNfrof75BeOr9O/xqH7WCBP6vhBsg10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Wpwu7wgAAANoAAAAPAAAAAAAAAAAAAAAAAJgCAABkcnMvZG93&#10;bnJldi54bWxQSwUGAAAAAAQABAD1AAAAhwMAAAAA&#10;" stroked="f">
                  <v:textbox>
                    <w:txbxContent>
                      <w:p w:rsidR="00550DB6" w:rsidRDefault="00132EB3" w:rsidP="00550DB6"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819397" cy="819397"/>
                              <wp:effectExtent l="19050" t="0" r="0" b="0"/>
                              <wp:docPr id="1" name="Picture 1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1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4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818274" cy="818274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  <v:shape id="Text Box 6" o:spid="_x0000_s1034" type="#_x0000_t202" style="position:absolute;left:9979;top:326;width:1555;height:153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euuIMIA&#10;AADaAAAADwAAAGRycy9kb3ducmV2LnhtbESP3YrCMBSE7wXfIZwFb0RTZbVut1FWQfHWnwc4Nqc/&#10;bHNSmqytb28WBC+HmfmGSTe9qcWdWldZVjCbRiCIM6srLhRcL/vJCoTzyBpry6TgQQ426+EgxUTb&#10;jk90P/tCBAi7BBWU3jeJlC4ryaCb2oY4eLltDfog20LqFrsAN7WcR9FSGqw4LJTY0K6k7Pf8ZxTk&#10;x268+OpuB3+NT5/LLVbxzT6UGn30P98gPPX+HX61j1pBDP9Xwg2Q6y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5664gwgAAANoAAAAPAAAAAAAAAAAAAAAAAJgCAABkcnMvZG93&#10;bnJldi54bWxQSwUGAAAAAAQABAD1AAAAhwMAAAAA&#10;" stroked="f">
                  <v:textbox>
                    <w:txbxContent>
                      <w:p w:rsidR="00550DB6" w:rsidRDefault="00550DB6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356781" cy="474453"/>
                              <wp:effectExtent l="19050" t="0" r="5169" b="0"/>
                              <wp:docPr id="14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5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356781" cy="474453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:rsidR="00550DB6" w:rsidRDefault="00550DB6" w:rsidP="00550DB6">
                        <w:pPr>
                          <w:jc w:val="center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>
                              <wp:extent cx="764122" cy="380649"/>
                              <wp:effectExtent l="19050" t="0" r="0" b="0"/>
                              <wp:docPr id="15" name="Picture 4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4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6"/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766067" cy="381618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miter lim="800000"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xbxContent>
                  </v:textbox>
                </v:shape>
              </v:group>
              <w10:wrap anchorx="margin"/>
            </v:group>
          </w:pict>
        </mc:Fallback>
      </mc:AlternateContent>
    </w:r>
  </w:p>
  <w:p w:rsidR="00550DB6" w:rsidRDefault="00550DB6" w:rsidP="00550DB6">
    <w:pPr>
      <w:pStyle w:val="Header"/>
    </w:pPr>
  </w:p>
  <w:p w:rsidR="00B16527" w:rsidRPr="00550DB6" w:rsidRDefault="00B16527" w:rsidP="00550DB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1"/>
    <w:multiLevelType w:val="singleLevel"/>
    <w:tmpl w:val="00000001"/>
    <w:name w:val="WW8Num6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1" w15:restartNumberingAfterBreak="0">
    <w:nsid w:val="00000002"/>
    <w:multiLevelType w:val="singleLevel"/>
    <w:tmpl w:val="00000002"/>
    <w:name w:val="WW8Num7"/>
    <w:lvl w:ilvl="0">
      <w:start w:val="1"/>
      <w:numFmt w:val="lowerLetter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4"/>
    <w:multiLevelType w:val="singleLevel"/>
    <w:tmpl w:val="00000004"/>
    <w:name w:val="WW8Num10"/>
    <w:lvl w:ilvl="0">
      <w:start w:val="1"/>
      <w:numFmt w:val="bullet"/>
      <w:lvlText w:val=""/>
      <w:lvlJc w:val="left"/>
      <w:pPr>
        <w:tabs>
          <w:tab w:val="num" w:pos="0"/>
        </w:tabs>
        <w:ind w:left="720" w:hanging="360"/>
      </w:pPr>
      <w:rPr>
        <w:rFonts w:ascii="Wingdings" w:hAnsi="Wingdings" w:cs="Wingdings"/>
      </w:rPr>
    </w:lvl>
  </w:abstractNum>
  <w:abstractNum w:abstractNumId="4" w15:restartNumberingAfterBreak="0">
    <w:nsid w:val="0DDE3E7F"/>
    <w:multiLevelType w:val="hybridMultilevel"/>
    <w:tmpl w:val="C2C8EA3A"/>
    <w:lvl w:ilvl="0" w:tplc="3AF649B4">
      <w:start w:val="1"/>
      <w:numFmt w:val="bullet"/>
      <w:lvlText w:val="¨"/>
      <w:lvlJc w:val="left"/>
      <w:pPr>
        <w:ind w:left="107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24B1603F"/>
    <w:multiLevelType w:val="hybridMultilevel"/>
    <w:tmpl w:val="2184089C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621AF4"/>
    <w:multiLevelType w:val="hybridMultilevel"/>
    <w:tmpl w:val="6B12285C"/>
    <w:lvl w:ilvl="0" w:tplc="0409000F">
      <w:start w:val="1"/>
      <w:numFmt w:val="decimal"/>
      <w:lvlText w:val="%1."/>
      <w:lvlJc w:val="left"/>
      <w:pPr>
        <w:ind w:left="108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7" w15:restartNumberingAfterBreak="0">
    <w:nsid w:val="318D2DF6"/>
    <w:multiLevelType w:val="hybridMultilevel"/>
    <w:tmpl w:val="D80E098E"/>
    <w:lvl w:ilvl="0" w:tplc="C9D0C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A55A14"/>
    <w:multiLevelType w:val="hybridMultilevel"/>
    <w:tmpl w:val="FDD802A2"/>
    <w:lvl w:ilvl="0" w:tplc="646A97D6">
      <w:start w:val="1"/>
      <w:numFmt w:val="bullet"/>
      <w:lvlText w:val=""/>
      <w:lvlJc w:val="left"/>
      <w:pPr>
        <w:ind w:left="1080" w:hanging="360"/>
      </w:pPr>
      <w:rPr>
        <w:rFonts w:ascii="Wingdings" w:hAnsi="Wingdings" w:hint="default"/>
        <w:sz w:val="24"/>
        <w:szCs w:val="24"/>
      </w:rPr>
    </w:lvl>
    <w:lvl w:ilvl="1" w:tplc="0421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E415A39"/>
    <w:multiLevelType w:val="hybridMultilevel"/>
    <w:tmpl w:val="2924BDC8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C06377"/>
    <w:multiLevelType w:val="hybridMultilevel"/>
    <w:tmpl w:val="2B66304A"/>
    <w:lvl w:ilvl="0" w:tplc="0421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EB396B"/>
    <w:multiLevelType w:val="hybridMultilevel"/>
    <w:tmpl w:val="1CBCDE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C27A96"/>
    <w:multiLevelType w:val="hybridMultilevel"/>
    <w:tmpl w:val="65BEB6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F4B6A4C"/>
    <w:multiLevelType w:val="hybridMultilevel"/>
    <w:tmpl w:val="4C4EB812"/>
    <w:lvl w:ilvl="0" w:tplc="D5FA86E4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13"/>
  </w:num>
  <w:num w:numId="5">
    <w:abstractNumId w:val="8"/>
  </w:num>
  <w:num w:numId="6">
    <w:abstractNumId w:val="7"/>
  </w:num>
  <w:num w:numId="7">
    <w:abstractNumId w:val="12"/>
  </w:num>
  <w:num w:numId="8">
    <w:abstractNumId w:val="11"/>
  </w:num>
  <w:num w:numId="9">
    <w:abstractNumId w:val="9"/>
  </w:num>
  <w:num w:numId="10">
    <w:abstractNumId w:val="10"/>
  </w:num>
  <w:num w:numId="11">
    <w:abstractNumId w:val="0"/>
  </w:num>
  <w:num w:numId="12">
    <w:abstractNumId w:val="1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ytDQyNjQwMzKzMDBS0lEKTi0uzszPAykwqgUAmdoRniwAAAA="/>
  </w:docVars>
  <w:rsids>
    <w:rsidRoot w:val="00165FE1"/>
    <w:rsid w:val="000077FB"/>
    <w:rsid w:val="000250AB"/>
    <w:rsid w:val="0002524C"/>
    <w:rsid w:val="0005647F"/>
    <w:rsid w:val="00056C99"/>
    <w:rsid w:val="0009094E"/>
    <w:rsid w:val="000B09EC"/>
    <w:rsid w:val="000C17D0"/>
    <w:rsid w:val="0010196B"/>
    <w:rsid w:val="00103630"/>
    <w:rsid w:val="00132EB3"/>
    <w:rsid w:val="00140197"/>
    <w:rsid w:val="00144A71"/>
    <w:rsid w:val="00145FDF"/>
    <w:rsid w:val="001474F4"/>
    <w:rsid w:val="001532E3"/>
    <w:rsid w:val="00164FD5"/>
    <w:rsid w:val="00165FE1"/>
    <w:rsid w:val="00166774"/>
    <w:rsid w:val="00182CA0"/>
    <w:rsid w:val="00194665"/>
    <w:rsid w:val="001967DB"/>
    <w:rsid w:val="001C4AFE"/>
    <w:rsid w:val="00200A6B"/>
    <w:rsid w:val="00204324"/>
    <w:rsid w:val="002616AF"/>
    <w:rsid w:val="0026462F"/>
    <w:rsid w:val="00264B81"/>
    <w:rsid w:val="0027001F"/>
    <w:rsid w:val="0027250D"/>
    <w:rsid w:val="00294185"/>
    <w:rsid w:val="00296598"/>
    <w:rsid w:val="002B11AF"/>
    <w:rsid w:val="002C2E8B"/>
    <w:rsid w:val="00306FD0"/>
    <w:rsid w:val="00322415"/>
    <w:rsid w:val="00342FBB"/>
    <w:rsid w:val="0034348D"/>
    <w:rsid w:val="00355DE4"/>
    <w:rsid w:val="00360159"/>
    <w:rsid w:val="003652A0"/>
    <w:rsid w:val="0039000A"/>
    <w:rsid w:val="00394C75"/>
    <w:rsid w:val="003B1F1D"/>
    <w:rsid w:val="003D3767"/>
    <w:rsid w:val="003E3BFF"/>
    <w:rsid w:val="003E437B"/>
    <w:rsid w:val="003E5562"/>
    <w:rsid w:val="003E6749"/>
    <w:rsid w:val="003E6DA9"/>
    <w:rsid w:val="003E6FF8"/>
    <w:rsid w:val="003F0274"/>
    <w:rsid w:val="00401DE3"/>
    <w:rsid w:val="0040593C"/>
    <w:rsid w:val="004229E7"/>
    <w:rsid w:val="00426861"/>
    <w:rsid w:val="00433351"/>
    <w:rsid w:val="00447A61"/>
    <w:rsid w:val="00453BAF"/>
    <w:rsid w:val="0045610E"/>
    <w:rsid w:val="0049134F"/>
    <w:rsid w:val="004A2B2B"/>
    <w:rsid w:val="004B43A1"/>
    <w:rsid w:val="004D19F9"/>
    <w:rsid w:val="004E4CFE"/>
    <w:rsid w:val="004F1AB8"/>
    <w:rsid w:val="00545E06"/>
    <w:rsid w:val="00550DB6"/>
    <w:rsid w:val="00565ABB"/>
    <w:rsid w:val="00584B22"/>
    <w:rsid w:val="005A4522"/>
    <w:rsid w:val="005B1588"/>
    <w:rsid w:val="005C450D"/>
    <w:rsid w:val="005D358C"/>
    <w:rsid w:val="005E5FE6"/>
    <w:rsid w:val="005F6F56"/>
    <w:rsid w:val="00613E45"/>
    <w:rsid w:val="00626571"/>
    <w:rsid w:val="00634C70"/>
    <w:rsid w:val="00644D89"/>
    <w:rsid w:val="006865B1"/>
    <w:rsid w:val="0069371C"/>
    <w:rsid w:val="006B63B6"/>
    <w:rsid w:val="006D7A2B"/>
    <w:rsid w:val="00724BAA"/>
    <w:rsid w:val="007312BA"/>
    <w:rsid w:val="00742A02"/>
    <w:rsid w:val="00755BE0"/>
    <w:rsid w:val="00756331"/>
    <w:rsid w:val="00765978"/>
    <w:rsid w:val="007661C3"/>
    <w:rsid w:val="00791E07"/>
    <w:rsid w:val="007959F4"/>
    <w:rsid w:val="00797298"/>
    <w:rsid w:val="007D2D00"/>
    <w:rsid w:val="007F3D8D"/>
    <w:rsid w:val="008641A4"/>
    <w:rsid w:val="008A65E4"/>
    <w:rsid w:val="008A732B"/>
    <w:rsid w:val="008B6152"/>
    <w:rsid w:val="008C352E"/>
    <w:rsid w:val="008F4044"/>
    <w:rsid w:val="009059E6"/>
    <w:rsid w:val="009101A3"/>
    <w:rsid w:val="00945C1A"/>
    <w:rsid w:val="0095795E"/>
    <w:rsid w:val="00986336"/>
    <w:rsid w:val="009D41EC"/>
    <w:rsid w:val="00A22635"/>
    <w:rsid w:val="00A27317"/>
    <w:rsid w:val="00A3196E"/>
    <w:rsid w:val="00A32F2F"/>
    <w:rsid w:val="00A35527"/>
    <w:rsid w:val="00A52336"/>
    <w:rsid w:val="00A67603"/>
    <w:rsid w:val="00A74972"/>
    <w:rsid w:val="00AF640B"/>
    <w:rsid w:val="00AF746F"/>
    <w:rsid w:val="00B16527"/>
    <w:rsid w:val="00B24E96"/>
    <w:rsid w:val="00B3037D"/>
    <w:rsid w:val="00B42708"/>
    <w:rsid w:val="00B47FDF"/>
    <w:rsid w:val="00B60829"/>
    <w:rsid w:val="00B6113E"/>
    <w:rsid w:val="00BA3E65"/>
    <w:rsid w:val="00BB7ECE"/>
    <w:rsid w:val="00BE4E24"/>
    <w:rsid w:val="00C1028F"/>
    <w:rsid w:val="00C512D7"/>
    <w:rsid w:val="00C56412"/>
    <w:rsid w:val="00C74666"/>
    <w:rsid w:val="00CC1B05"/>
    <w:rsid w:val="00CC4C2B"/>
    <w:rsid w:val="00CD4090"/>
    <w:rsid w:val="00CE5269"/>
    <w:rsid w:val="00D13878"/>
    <w:rsid w:val="00D16835"/>
    <w:rsid w:val="00D70F74"/>
    <w:rsid w:val="00D91129"/>
    <w:rsid w:val="00D952E5"/>
    <w:rsid w:val="00DA6730"/>
    <w:rsid w:val="00DB1099"/>
    <w:rsid w:val="00DB77DB"/>
    <w:rsid w:val="00DD51A8"/>
    <w:rsid w:val="00DD5F54"/>
    <w:rsid w:val="00DE1702"/>
    <w:rsid w:val="00E327B9"/>
    <w:rsid w:val="00E45B2B"/>
    <w:rsid w:val="00E67465"/>
    <w:rsid w:val="00E71FF9"/>
    <w:rsid w:val="00E83606"/>
    <w:rsid w:val="00E94953"/>
    <w:rsid w:val="00EA14DD"/>
    <w:rsid w:val="00ED072A"/>
    <w:rsid w:val="00EF258D"/>
    <w:rsid w:val="00F416A8"/>
    <w:rsid w:val="00F53BA4"/>
    <w:rsid w:val="00F64D94"/>
    <w:rsid w:val="00F84DA7"/>
    <w:rsid w:val="00FB13AE"/>
    <w:rsid w:val="00FB7123"/>
    <w:rsid w:val="00FD0515"/>
    <w:rsid w:val="00FD73B6"/>
    <w:rsid w:val="00FD7B6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01DE19F-8A97-44DD-AB53-126CE8BDC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113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165FE1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aliases w:val="Char"/>
    <w:basedOn w:val="Normal"/>
    <w:link w:val="HeaderChar"/>
    <w:uiPriority w:val="99"/>
    <w:rsid w:val="007312BA"/>
    <w:pPr>
      <w:tabs>
        <w:tab w:val="center" w:pos="4320"/>
        <w:tab w:val="right" w:pos="864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aliases w:val="Char Char"/>
    <w:basedOn w:val="DefaultParagraphFont"/>
    <w:link w:val="Header"/>
    <w:uiPriority w:val="99"/>
    <w:rsid w:val="007312BA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NoSpacing">
    <w:name w:val="No Spacing"/>
    <w:uiPriority w:val="1"/>
    <w:qFormat/>
    <w:rsid w:val="007312BA"/>
    <w:pPr>
      <w:spacing w:after="0" w:line="240" w:lineRule="auto"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12B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12B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532E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rsid w:val="001967DB"/>
    <w:pPr>
      <w:tabs>
        <w:tab w:val="center" w:pos="4153"/>
        <w:tab w:val="right" w:pos="8306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customStyle="1" w:styleId="FooterChar">
    <w:name w:val="Footer Char"/>
    <w:basedOn w:val="DefaultParagraphFont"/>
    <w:link w:val="Footer"/>
    <w:rsid w:val="001967DB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7466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7466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74666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76597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emf"/><Relationship Id="rId2" Type="http://schemas.openxmlformats.org/officeDocument/2006/relationships/image" Target="media/image3.emf"/><Relationship Id="rId1" Type="http://schemas.openxmlformats.org/officeDocument/2006/relationships/image" Target="media/image2.png"/><Relationship Id="rId6" Type="http://schemas.openxmlformats.org/officeDocument/2006/relationships/image" Target="media/image40.emf"/><Relationship Id="rId5" Type="http://schemas.openxmlformats.org/officeDocument/2006/relationships/image" Target="media/image30.emf"/><Relationship Id="rId4" Type="http://schemas.openxmlformats.org/officeDocument/2006/relationships/image" Target="media/image2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C27F83F-ED1B-4E9B-8CF3-B15DD5165A8B}"/>
      </w:docPartPr>
      <w:docPartBody>
        <w:p w:rsidR="00315B6C" w:rsidRDefault="00C25272"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626713351883433EB7EB3993F3B9C0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13208F-11C4-4565-8637-68C532BEFEA0}"/>
      </w:docPartPr>
      <w:docPartBody>
        <w:p w:rsidR="00315B6C" w:rsidRDefault="00C25272" w:rsidP="00C25272">
          <w:pPr>
            <w:pStyle w:val="626713351883433EB7EB3993F3B9C014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20AB1E479050461BADA24DAC513780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862EAD7-CD9F-43E6-8183-3A437B7D676B}"/>
      </w:docPartPr>
      <w:docPartBody>
        <w:p w:rsidR="00C33C7E" w:rsidRDefault="00315B6C" w:rsidP="00315B6C">
          <w:pPr>
            <w:pStyle w:val="20AB1E479050461BADA24DAC5137809C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CD9ACDAE5F444043854B81609414D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132FDE-D370-45C5-A1D6-87FAC1D0A893}"/>
      </w:docPartPr>
      <w:docPartBody>
        <w:p w:rsidR="00000000" w:rsidRDefault="00C33C7E" w:rsidP="00C33C7E">
          <w:pPr>
            <w:pStyle w:val="CD9ACDAE5F444043854B81609414D218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ED90F6E6F8CF4E67A67DD7E8B01935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05AD20-5061-453D-AA96-5D44570DF8D2}"/>
      </w:docPartPr>
      <w:docPartBody>
        <w:p w:rsidR="00000000" w:rsidRDefault="00C33C7E" w:rsidP="00C33C7E">
          <w:pPr>
            <w:pStyle w:val="ED90F6E6F8CF4E67A67DD7E8B019359D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24013B8F30484C1DBA313B04D33532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412D14-AA10-4309-871A-BD22F46CCDC9}"/>
      </w:docPartPr>
      <w:docPartBody>
        <w:p w:rsidR="00000000" w:rsidRDefault="00C33C7E" w:rsidP="00C33C7E">
          <w:pPr>
            <w:pStyle w:val="24013B8F30484C1DBA313B04D3353285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2DBF825EFD1A49EBA8043BCFE3E59F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5A3AA-1B9E-4FDB-9586-6D446EE3F484}"/>
      </w:docPartPr>
      <w:docPartBody>
        <w:p w:rsidR="00000000" w:rsidRDefault="00C33C7E" w:rsidP="00C33C7E">
          <w:pPr>
            <w:pStyle w:val="2DBF825EFD1A49EBA8043BCFE3E59F32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DE3FBAB906F34C20A6A8DB44F4345F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468A4C-B44F-4A73-AAC8-6E5252AF8F5E}"/>
      </w:docPartPr>
      <w:docPartBody>
        <w:p w:rsidR="00000000" w:rsidRDefault="00C33C7E" w:rsidP="00C33C7E">
          <w:pPr>
            <w:pStyle w:val="DE3FBAB906F34C20A6A8DB44F4345F12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DEAEB95C7DD04AD5873EE0983AD505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F97135-C5E9-4B49-AEA0-8D1D787523F7}"/>
      </w:docPartPr>
      <w:docPartBody>
        <w:p w:rsidR="00000000" w:rsidRDefault="00C33C7E" w:rsidP="00C33C7E">
          <w:pPr>
            <w:pStyle w:val="DEAEB95C7DD04AD5873EE0983AD505DD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147CAA4389674F648377C69EC2A60A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A1C84-7852-47F2-938F-158FE452643C}"/>
      </w:docPartPr>
      <w:docPartBody>
        <w:p w:rsidR="00000000" w:rsidRDefault="00C33C7E" w:rsidP="00C33C7E">
          <w:pPr>
            <w:pStyle w:val="147CAA4389674F648377C69EC2A60A7B"/>
          </w:pPr>
          <w:r w:rsidRPr="009F663B">
            <w:rPr>
              <w:rStyle w:val="PlaceholderText"/>
            </w:rPr>
            <w:t>Choose an item.</w:t>
          </w:r>
        </w:p>
      </w:docPartBody>
    </w:docPart>
    <w:docPart>
      <w:docPartPr>
        <w:name w:val="E7FAF3EF77194558908466377FA4E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D87EDC-6559-42B5-B6BD-5938417EB3FE}"/>
      </w:docPartPr>
      <w:docPartBody>
        <w:p w:rsidR="00000000" w:rsidRDefault="00C33C7E" w:rsidP="00C33C7E">
          <w:pPr>
            <w:pStyle w:val="E7FAF3EF77194558908466377FA4E4CC"/>
          </w:pPr>
          <w:r w:rsidRPr="009F663B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25272"/>
    <w:rsid w:val="00315B6C"/>
    <w:rsid w:val="00557DCA"/>
    <w:rsid w:val="005A06DE"/>
    <w:rsid w:val="007D73EB"/>
    <w:rsid w:val="00C25272"/>
    <w:rsid w:val="00C33C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33C7E"/>
    <w:rPr>
      <w:color w:val="808080"/>
    </w:rPr>
  </w:style>
  <w:style w:type="paragraph" w:customStyle="1" w:styleId="626713351883433EB7EB3993F3B9C014">
    <w:name w:val="626713351883433EB7EB3993F3B9C014"/>
    <w:rsid w:val="00C25272"/>
  </w:style>
  <w:style w:type="paragraph" w:customStyle="1" w:styleId="58D04CFA2F3344B69DEC3B584131534F">
    <w:name w:val="58D04CFA2F3344B69DEC3B584131534F"/>
    <w:rsid w:val="00315B6C"/>
  </w:style>
  <w:style w:type="paragraph" w:customStyle="1" w:styleId="DBAA2EB801E34B78ADBCC84DEB4466EC">
    <w:name w:val="DBAA2EB801E34B78ADBCC84DEB4466EC"/>
    <w:rsid w:val="00315B6C"/>
  </w:style>
  <w:style w:type="paragraph" w:customStyle="1" w:styleId="20AB1E479050461BADA24DAC5137809C">
    <w:name w:val="20AB1E479050461BADA24DAC5137809C"/>
    <w:rsid w:val="00315B6C"/>
  </w:style>
  <w:style w:type="paragraph" w:customStyle="1" w:styleId="CD9ACDAE5F444043854B81609414D218">
    <w:name w:val="CD9ACDAE5F444043854B81609414D218"/>
    <w:rsid w:val="00C33C7E"/>
  </w:style>
  <w:style w:type="paragraph" w:customStyle="1" w:styleId="588FFBA0BA4443B5873FDF391F716C40">
    <w:name w:val="588FFBA0BA4443B5873FDF391F716C40"/>
    <w:rsid w:val="00C33C7E"/>
  </w:style>
  <w:style w:type="paragraph" w:customStyle="1" w:styleId="D48E5F8A91084B4BBB2765FC7BB8497B">
    <w:name w:val="D48E5F8A91084B4BBB2765FC7BB8497B"/>
    <w:rsid w:val="00C33C7E"/>
  </w:style>
  <w:style w:type="paragraph" w:customStyle="1" w:styleId="F27DCAC1666E4045929FD17248C3BD4D">
    <w:name w:val="F27DCAC1666E4045929FD17248C3BD4D"/>
    <w:rsid w:val="00C33C7E"/>
  </w:style>
  <w:style w:type="paragraph" w:customStyle="1" w:styleId="6E50C170F0514A47AA02158AA9749C69">
    <w:name w:val="6E50C170F0514A47AA02158AA9749C69"/>
    <w:rsid w:val="00C33C7E"/>
  </w:style>
  <w:style w:type="paragraph" w:customStyle="1" w:styleId="ED90F6E6F8CF4E67A67DD7E8B019359D">
    <w:name w:val="ED90F6E6F8CF4E67A67DD7E8B019359D"/>
    <w:rsid w:val="00C33C7E"/>
  </w:style>
  <w:style w:type="paragraph" w:customStyle="1" w:styleId="24013B8F30484C1DBA313B04D3353285">
    <w:name w:val="24013B8F30484C1DBA313B04D3353285"/>
    <w:rsid w:val="00C33C7E"/>
  </w:style>
  <w:style w:type="paragraph" w:customStyle="1" w:styleId="20B016B280194F00AA197A0B8D99DDB1">
    <w:name w:val="20B016B280194F00AA197A0B8D99DDB1"/>
    <w:rsid w:val="00C33C7E"/>
  </w:style>
  <w:style w:type="paragraph" w:customStyle="1" w:styleId="2DBF825EFD1A49EBA8043BCFE3E59F32">
    <w:name w:val="2DBF825EFD1A49EBA8043BCFE3E59F32"/>
    <w:rsid w:val="00C33C7E"/>
  </w:style>
  <w:style w:type="paragraph" w:customStyle="1" w:styleId="DE3FBAB906F34C20A6A8DB44F4345F12">
    <w:name w:val="DE3FBAB906F34C20A6A8DB44F4345F12"/>
    <w:rsid w:val="00C33C7E"/>
  </w:style>
  <w:style w:type="paragraph" w:customStyle="1" w:styleId="DEAEB95C7DD04AD5873EE0983AD505DD">
    <w:name w:val="DEAEB95C7DD04AD5873EE0983AD505DD"/>
    <w:rsid w:val="00C33C7E"/>
  </w:style>
  <w:style w:type="paragraph" w:customStyle="1" w:styleId="147CAA4389674F648377C69EC2A60A7B">
    <w:name w:val="147CAA4389674F648377C69EC2A60A7B"/>
    <w:rsid w:val="00C33C7E"/>
  </w:style>
  <w:style w:type="paragraph" w:customStyle="1" w:styleId="BF38AE2CB333475099796F3EC87FAECB">
    <w:name w:val="BF38AE2CB333475099796F3EC87FAECB"/>
    <w:rsid w:val="00C33C7E"/>
  </w:style>
  <w:style w:type="paragraph" w:customStyle="1" w:styleId="E7FAF3EF77194558908466377FA4E4CC">
    <w:name w:val="E7FAF3EF77194558908466377FA4E4CC"/>
    <w:rsid w:val="00C33C7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FFD10-3008-4E02-827F-EE8CA2625F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5</Pages>
  <Words>1026</Words>
  <Characters>585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i Suhendra</dc:creator>
  <cp:lastModifiedBy>Didik Kurniawan</cp:lastModifiedBy>
  <cp:revision>28</cp:revision>
  <cp:lastPrinted>2014-06-07T05:52:00Z</cp:lastPrinted>
  <dcterms:created xsi:type="dcterms:W3CDTF">2017-08-04T06:42:00Z</dcterms:created>
  <dcterms:modified xsi:type="dcterms:W3CDTF">2017-08-09T08:15:00Z</dcterms:modified>
</cp:coreProperties>
</file>